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D26064"/>
    <w:p w14:paraId="7683FF04" w14:textId="77777777" w:rsidR="00184EA4" w:rsidRDefault="00184EA4" w:rsidP="00D26064"/>
    <w:p w14:paraId="40DB20B5" w14:textId="77777777" w:rsidR="00184EA4" w:rsidRDefault="00184EA4" w:rsidP="00D26064"/>
    <w:p w14:paraId="29D09C57" w14:textId="77777777" w:rsidR="00D26064" w:rsidRDefault="00D26064" w:rsidP="00D26064">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7"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FE730A" w:rsidRPr="00B63784" w:rsidRDefault="00FE730A" w:rsidP="00D26064">
                            <w:pPr>
                              <w:pStyle w:val="SG-Title"/>
                              <w:rPr>
                                <w:sz w:val="48"/>
                                <w:szCs w:val="48"/>
                              </w:rPr>
                            </w:pPr>
                            <w:r w:rsidRPr="00B63784">
                              <w:rPr>
                                <w:sz w:val="48"/>
                                <w:szCs w:val="48"/>
                              </w:rPr>
                              <w:t>SunGuide Software</w:t>
                            </w:r>
                          </w:p>
                          <w:p w14:paraId="4E2B24CA" w14:textId="77777777" w:rsidR="00FE730A" w:rsidRPr="00756D3C" w:rsidRDefault="00FE730A" w:rsidP="00D26064">
                            <w:pPr>
                              <w:pStyle w:val="SG-Title"/>
                              <w:rPr>
                                <w:sz w:val="48"/>
                                <w:szCs w:val="48"/>
                              </w:rPr>
                            </w:pPr>
                            <w:r w:rsidRPr="004C4A1F">
                              <w:rPr>
                                <w:sz w:val="48"/>
                                <w:szCs w:val="48"/>
                              </w:rPr>
                              <w:t>User’s Group</w:t>
                            </w:r>
                          </w:p>
                          <w:p w14:paraId="682F3FBC" w14:textId="77777777" w:rsidR="00FE730A" w:rsidRPr="00907AFE" w:rsidRDefault="00FE730A"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FE730A" w:rsidRPr="00B63784" w:rsidRDefault="00FE730A" w:rsidP="00D26064">
                      <w:pPr>
                        <w:pStyle w:val="SG-Title"/>
                        <w:rPr>
                          <w:sz w:val="48"/>
                          <w:szCs w:val="48"/>
                        </w:rPr>
                      </w:pPr>
                      <w:r w:rsidRPr="00B63784">
                        <w:rPr>
                          <w:sz w:val="48"/>
                          <w:szCs w:val="48"/>
                        </w:rPr>
                        <w:t>SunGuide Software</w:t>
                      </w:r>
                    </w:p>
                    <w:p w14:paraId="4E2B24CA" w14:textId="77777777" w:rsidR="00FE730A" w:rsidRPr="00756D3C" w:rsidRDefault="00FE730A" w:rsidP="00D26064">
                      <w:pPr>
                        <w:pStyle w:val="SG-Title"/>
                        <w:rPr>
                          <w:sz w:val="48"/>
                          <w:szCs w:val="48"/>
                        </w:rPr>
                      </w:pPr>
                      <w:r w:rsidRPr="004C4A1F">
                        <w:rPr>
                          <w:sz w:val="48"/>
                          <w:szCs w:val="48"/>
                        </w:rPr>
                        <w:t>User’s Group</w:t>
                      </w:r>
                    </w:p>
                    <w:p w14:paraId="682F3FBC" w14:textId="77777777" w:rsidR="00FE730A" w:rsidRPr="00907AFE" w:rsidRDefault="00FE730A"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FE730A" w:rsidRDefault="00FE730A"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8"/>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FE730A" w:rsidRDefault="00FE730A"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D26064"/>
    <w:p w14:paraId="06C93E9E" w14:textId="0F20C186" w:rsidR="00D26064" w:rsidRPr="002216E3" w:rsidRDefault="00D26064" w:rsidP="00D26064">
      <w:pPr>
        <w:pStyle w:val="SG-SubTitle"/>
      </w:pPr>
      <w:r w:rsidRPr="002216E3">
        <w:t>Date:</w:t>
      </w:r>
      <w:r w:rsidR="00DD0811">
        <w:rPr>
          <w:b w:val="0"/>
        </w:rPr>
        <w:t xml:space="preserve"> </w:t>
      </w:r>
      <w:r w:rsidR="008637CD">
        <w:rPr>
          <w:b w:val="0"/>
        </w:rPr>
        <w:t>January 18, 2018</w:t>
      </w:r>
    </w:p>
    <w:p w14:paraId="7173DD35" w14:textId="77777777" w:rsidR="00D26064" w:rsidRPr="002216E3" w:rsidRDefault="00D26064" w:rsidP="00D26064">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D26064"/>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21"/>
        <w:gridCol w:w="2819"/>
      </w:tblGrid>
      <w:tr w:rsidR="00D26064" w:rsidRPr="006B4FC2" w14:paraId="4511CEDD"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AECD6EF" w14:textId="77777777" w:rsidR="00D26064" w:rsidRPr="006B4FC2" w:rsidRDefault="00D26064" w:rsidP="00B36064">
            <w:pPr>
              <w:rPr>
                <w:rFonts w:ascii="Calibri" w:hAnsi="Calibri" w:cs="Calibri"/>
                <w:b w:val="0"/>
                <w:sz w:val="28"/>
                <w:szCs w:val="28"/>
              </w:rPr>
            </w:pPr>
            <w:r w:rsidRPr="006B4FC2">
              <w:rPr>
                <w:rFonts w:ascii="Calibri" w:hAnsi="Calibri" w:cs="Calibri"/>
                <w:b w:val="0"/>
                <w:sz w:val="28"/>
                <w:szCs w:val="28"/>
              </w:rPr>
              <w:t>Agenda:</w:t>
            </w:r>
          </w:p>
        </w:tc>
        <w:tc>
          <w:tcPr>
            <w:tcW w:w="2880" w:type="dxa"/>
            <w:tcBorders>
              <w:bottom w:val="nil"/>
            </w:tcBorders>
          </w:tcPr>
          <w:p w14:paraId="3AFE33B1" w14:textId="77777777" w:rsidR="00D26064" w:rsidRPr="006B4FC2" w:rsidRDefault="00D26064" w:rsidP="00B36064">
            <w:pPr>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5739CBA7" w14:textId="77777777" w:rsidR="00D26064" w:rsidRPr="006B4FC2" w:rsidRDefault="00D26064" w:rsidP="00B36064">
            <w:pPr>
              <w:rPr>
                <w:rFonts w:asciiTheme="minorHAnsi" w:hAnsiTheme="minorHAnsi" w:cstheme="minorHAnsi"/>
                <w:szCs w:val="24"/>
              </w:rPr>
            </w:pPr>
            <w:r w:rsidRPr="006B4FC2">
              <w:rPr>
                <w:rFonts w:asciiTheme="minorHAnsi" w:hAnsiTheme="minorHAnsi" w:cstheme="minorHAnsi"/>
                <w:szCs w:val="24"/>
              </w:rPr>
              <w:t>Topic</w:t>
            </w:r>
          </w:p>
        </w:tc>
        <w:tc>
          <w:tcPr>
            <w:tcW w:w="2880" w:type="dxa"/>
            <w:tcBorders>
              <w:top w:val="nil"/>
              <w:left w:val="nil"/>
              <w:bottom w:val="single" w:sz="4" w:space="0" w:color="000000" w:themeColor="text1"/>
              <w:right w:val="nil"/>
            </w:tcBorders>
            <w:shd w:val="clear" w:color="auto" w:fill="auto"/>
          </w:tcPr>
          <w:p w14:paraId="5F469790" w14:textId="77777777" w:rsidR="00D26064" w:rsidRPr="006B4FC2" w:rsidRDefault="00D26064" w:rsidP="00B360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E46E86">
        <w:trPr>
          <w:trHeight w:val="466"/>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nil"/>
              <w:right w:val="nil"/>
            </w:tcBorders>
          </w:tcPr>
          <w:p w14:paraId="2AE0EB89" w14:textId="1220A830" w:rsidR="00D26064" w:rsidRDefault="00D26064" w:rsidP="00B36064">
            <w:pPr>
              <w:rPr>
                <w:rFonts w:asciiTheme="majorHAnsi" w:hAnsiTheme="majorHAnsi"/>
                <w:b w:val="0"/>
                <w:szCs w:val="24"/>
              </w:rPr>
            </w:pPr>
            <w:r w:rsidRPr="002326EF">
              <w:rPr>
                <w:rFonts w:asciiTheme="majorHAnsi" w:hAnsiTheme="majorHAnsi"/>
                <w:b w:val="0"/>
                <w:szCs w:val="24"/>
              </w:rPr>
              <w:t xml:space="preserve">Item 1: </w:t>
            </w:r>
            <w:r w:rsidR="008637CD">
              <w:rPr>
                <w:rFonts w:asciiTheme="majorHAnsi" w:hAnsiTheme="majorHAnsi"/>
                <w:b w:val="0"/>
                <w:szCs w:val="24"/>
              </w:rPr>
              <w:t xml:space="preserve">JIRA </w:t>
            </w:r>
            <w:r w:rsidR="0011263F">
              <w:rPr>
                <w:rFonts w:asciiTheme="majorHAnsi" w:hAnsiTheme="majorHAnsi"/>
                <w:b w:val="0"/>
                <w:szCs w:val="24"/>
              </w:rPr>
              <w:t>Introduction for Footprint Users</w:t>
            </w:r>
          </w:p>
          <w:p w14:paraId="11B8B3A6" w14:textId="629EA6EB" w:rsidR="00D26064" w:rsidRPr="002326EF" w:rsidRDefault="00D26064" w:rsidP="00CB5AD5">
            <w:pPr>
              <w:rPr>
                <w:rFonts w:asciiTheme="majorHAnsi" w:hAnsiTheme="majorHAnsi"/>
                <w:b w:val="0"/>
                <w:szCs w:val="24"/>
              </w:rPr>
            </w:pPr>
          </w:p>
        </w:tc>
        <w:tc>
          <w:tcPr>
            <w:tcW w:w="2880" w:type="dxa"/>
            <w:tcBorders>
              <w:top w:val="nil"/>
              <w:left w:val="nil"/>
              <w:bottom w:val="nil"/>
              <w:right w:val="nil"/>
            </w:tcBorders>
          </w:tcPr>
          <w:p w14:paraId="75D0A8B7" w14:textId="4F80FB84" w:rsidR="00D26064" w:rsidRDefault="00CD63AE" w:rsidP="00B36064">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 SwRI</w:t>
            </w:r>
          </w:p>
          <w:p w14:paraId="60E56446" w14:textId="1C64D07A" w:rsidR="00D26064" w:rsidRPr="002326EF" w:rsidRDefault="00D26064" w:rsidP="00B36064">
            <w:pPr>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tc>
      </w:tr>
    </w:tbl>
    <w:p w14:paraId="7476C738" w14:textId="77777777" w:rsidR="00D26064" w:rsidRPr="00671EC4" w:rsidRDefault="00D26064" w:rsidP="00D26064">
      <w:pPr>
        <w:spacing w:after="0"/>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B36064">
            <w:pPr>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B36064">
            <w:pPr>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77AA566" w14:textId="002A23D3" w:rsidR="00F3294E" w:rsidRDefault="00F3294E" w:rsidP="00C77202">
            <w:pPr>
              <w:pStyle w:val="NoSpacing"/>
              <w:rPr>
                <w:b w:val="0"/>
              </w:rPr>
            </w:pPr>
          </w:p>
          <w:p w14:paraId="44F61DD0" w14:textId="77777777" w:rsidR="00CD63AE" w:rsidRDefault="00CD63AE" w:rsidP="00C77202">
            <w:pPr>
              <w:pStyle w:val="NoSpacing"/>
              <w:rPr>
                <w:b w:val="0"/>
              </w:rPr>
            </w:pPr>
            <w:r>
              <w:rPr>
                <w:b w:val="0"/>
              </w:rPr>
              <w:t>Robbie Brown, D1</w:t>
            </w:r>
          </w:p>
          <w:p w14:paraId="30E29991" w14:textId="7D679307" w:rsidR="00CD63AE" w:rsidRDefault="0066420F" w:rsidP="00C77202">
            <w:pPr>
              <w:pStyle w:val="NoSpacing"/>
              <w:rPr>
                <w:b w:val="0"/>
              </w:rPr>
            </w:pPr>
            <w:r>
              <w:rPr>
                <w:b w:val="0"/>
              </w:rPr>
              <w:t>Ray Mich</w:t>
            </w:r>
            <w:r w:rsidR="005245B1">
              <w:rPr>
                <w:b w:val="0"/>
              </w:rPr>
              <w:t>ael</w:t>
            </w:r>
            <w:r w:rsidR="00CD63AE">
              <w:rPr>
                <w:b w:val="0"/>
              </w:rPr>
              <w:t>, D1</w:t>
            </w:r>
          </w:p>
          <w:p w14:paraId="165F2676" w14:textId="0DECD709" w:rsidR="00CD63AE" w:rsidRDefault="00CD63AE" w:rsidP="00C77202">
            <w:pPr>
              <w:pStyle w:val="NoSpacing"/>
              <w:rPr>
                <w:b w:val="0"/>
              </w:rPr>
            </w:pPr>
            <w:r>
              <w:rPr>
                <w:b w:val="0"/>
              </w:rPr>
              <w:t>Justin Merrit</w:t>
            </w:r>
            <w:r w:rsidR="00303C9F">
              <w:rPr>
                <w:b w:val="0"/>
              </w:rPr>
              <w:t>t</w:t>
            </w:r>
            <w:r>
              <w:rPr>
                <w:b w:val="0"/>
              </w:rPr>
              <w:t>, D1</w:t>
            </w:r>
          </w:p>
          <w:p w14:paraId="0A9EA9CD" w14:textId="6B82C02A" w:rsidR="005245B1" w:rsidRDefault="005245B1" w:rsidP="00C77202">
            <w:pPr>
              <w:pStyle w:val="NoSpacing"/>
              <w:rPr>
                <w:b w:val="0"/>
              </w:rPr>
            </w:pPr>
            <w:r>
              <w:rPr>
                <w:b w:val="0"/>
              </w:rPr>
              <w:t>Is</w:t>
            </w:r>
            <w:r w:rsidR="00052522">
              <w:rPr>
                <w:b w:val="0"/>
              </w:rPr>
              <w:t>a</w:t>
            </w:r>
            <w:r>
              <w:rPr>
                <w:b w:val="0"/>
              </w:rPr>
              <w:t xml:space="preserve">ac </w:t>
            </w:r>
            <w:r w:rsidR="00052522">
              <w:rPr>
                <w:b w:val="0"/>
              </w:rPr>
              <w:t>Santos</w:t>
            </w:r>
            <w:r>
              <w:rPr>
                <w:b w:val="0"/>
              </w:rPr>
              <w:t>, D1</w:t>
            </w:r>
          </w:p>
          <w:p w14:paraId="1E368E65" w14:textId="77777777" w:rsidR="003E6945" w:rsidRDefault="003E6945" w:rsidP="00C77202">
            <w:pPr>
              <w:pStyle w:val="NoSpacing"/>
              <w:rPr>
                <w:b w:val="0"/>
              </w:rPr>
            </w:pPr>
            <w:r w:rsidRPr="00C77202">
              <w:rPr>
                <w:b w:val="0"/>
              </w:rPr>
              <w:t>Jason Summerfield, D2</w:t>
            </w:r>
          </w:p>
          <w:p w14:paraId="15F27B6A" w14:textId="77777777" w:rsidR="003E6754" w:rsidRDefault="003E6754" w:rsidP="00C77202">
            <w:pPr>
              <w:pStyle w:val="NoSpacing"/>
              <w:rPr>
                <w:b w:val="0"/>
              </w:rPr>
            </w:pPr>
            <w:r>
              <w:rPr>
                <w:b w:val="0"/>
              </w:rPr>
              <w:t>Tanesha Sibley, D2</w:t>
            </w:r>
          </w:p>
          <w:p w14:paraId="6BEC6CAC" w14:textId="68120502" w:rsidR="006B12BF" w:rsidRPr="00C77202" w:rsidRDefault="006B12BF" w:rsidP="00C77202">
            <w:pPr>
              <w:pStyle w:val="NoSpacing"/>
              <w:rPr>
                <w:b w:val="0"/>
              </w:rPr>
            </w:pPr>
            <w:r>
              <w:rPr>
                <w:b w:val="0"/>
              </w:rPr>
              <w:t>Ryan Crist, D2</w:t>
            </w:r>
          </w:p>
          <w:p w14:paraId="5FFE78BF" w14:textId="15831E1B" w:rsidR="00CD63AE" w:rsidRPr="00C77202" w:rsidRDefault="005245B1" w:rsidP="00C77202">
            <w:pPr>
              <w:pStyle w:val="NoSpacing"/>
              <w:rPr>
                <w:b w:val="0"/>
              </w:rPr>
            </w:pPr>
            <w:r>
              <w:rPr>
                <w:b w:val="0"/>
              </w:rPr>
              <w:t>Aven Morgan</w:t>
            </w:r>
            <w:r w:rsidR="00CD63AE">
              <w:rPr>
                <w:b w:val="0"/>
              </w:rPr>
              <w:t>, D3</w:t>
            </w:r>
          </w:p>
          <w:p w14:paraId="14DC2137" w14:textId="77777777" w:rsidR="00D26064" w:rsidRDefault="00E30A73" w:rsidP="00C77202">
            <w:pPr>
              <w:pStyle w:val="NoSpacing"/>
              <w:rPr>
                <w:b w:val="0"/>
              </w:rPr>
            </w:pPr>
            <w:r w:rsidRPr="00C77202">
              <w:rPr>
                <w:b w:val="0"/>
              </w:rPr>
              <w:t>J</w:t>
            </w:r>
            <w:r w:rsidR="002459AA">
              <w:rPr>
                <w:b w:val="0"/>
              </w:rPr>
              <w:t>ohn McFadden</w:t>
            </w:r>
            <w:r w:rsidR="00D26064" w:rsidRPr="00C77202">
              <w:rPr>
                <w:b w:val="0"/>
              </w:rPr>
              <w:t>, COT</w:t>
            </w:r>
          </w:p>
          <w:p w14:paraId="40796B15" w14:textId="77777777" w:rsidR="00EF0A1F" w:rsidRDefault="00EF0A1F" w:rsidP="00C77202">
            <w:pPr>
              <w:pStyle w:val="NoSpacing"/>
              <w:rPr>
                <w:b w:val="0"/>
              </w:rPr>
            </w:pPr>
            <w:r>
              <w:rPr>
                <w:b w:val="0"/>
              </w:rPr>
              <w:t>Jacques Dupuy, D4</w:t>
            </w:r>
          </w:p>
          <w:p w14:paraId="0D0DD1F5" w14:textId="6EFA0F83" w:rsidR="00EF0A1F" w:rsidRDefault="003E6754" w:rsidP="00C77202">
            <w:pPr>
              <w:pStyle w:val="NoSpacing"/>
              <w:rPr>
                <w:b w:val="0"/>
              </w:rPr>
            </w:pPr>
            <w:r>
              <w:rPr>
                <w:b w:val="0"/>
              </w:rPr>
              <w:t>Shayla Khalilahmadi</w:t>
            </w:r>
            <w:r w:rsidR="00EF0A1F">
              <w:rPr>
                <w:b w:val="0"/>
              </w:rPr>
              <w:t>, D4</w:t>
            </w:r>
          </w:p>
          <w:p w14:paraId="5FC56B3A" w14:textId="77777777" w:rsidR="005245B1" w:rsidRDefault="005245B1" w:rsidP="005245B1">
            <w:pPr>
              <w:pStyle w:val="NoSpacing"/>
              <w:rPr>
                <w:b w:val="0"/>
              </w:rPr>
            </w:pPr>
            <w:r w:rsidRPr="005245B1">
              <w:rPr>
                <w:b w:val="0"/>
              </w:rPr>
              <w:t>Marlon ChinShue, D4 (595)</w:t>
            </w:r>
          </w:p>
          <w:p w14:paraId="492FB657" w14:textId="29955D25" w:rsidR="00CD63AE" w:rsidRPr="00C77202" w:rsidRDefault="005245B1" w:rsidP="00C77202">
            <w:pPr>
              <w:pStyle w:val="NoSpacing"/>
              <w:rPr>
                <w:b w:val="0"/>
              </w:rPr>
            </w:pPr>
            <w:r>
              <w:rPr>
                <w:b w:val="0"/>
              </w:rPr>
              <w:t>Mark Lucas, D5</w:t>
            </w:r>
          </w:p>
          <w:p w14:paraId="4385DC6D" w14:textId="77777777" w:rsidR="005245B1" w:rsidRDefault="005245B1" w:rsidP="005245B1">
            <w:pPr>
              <w:pStyle w:val="NoSpacing"/>
              <w:rPr>
                <w:b w:val="0"/>
              </w:rPr>
            </w:pPr>
            <w:r w:rsidRPr="005245B1">
              <w:rPr>
                <w:b w:val="0"/>
              </w:rPr>
              <w:t>John Hope, D5 (CFX)</w:t>
            </w:r>
          </w:p>
          <w:p w14:paraId="29E5A4BE" w14:textId="77777777" w:rsidR="00DE30CE" w:rsidRPr="00CD63AE" w:rsidRDefault="00DE30CE" w:rsidP="00DE30CE">
            <w:pPr>
              <w:pStyle w:val="NoSpacing"/>
              <w:rPr>
                <w:b w:val="0"/>
              </w:rPr>
            </w:pPr>
            <w:r w:rsidRPr="00DE30CE">
              <w:rPr>
                <w:b w:val="0"/>
              </w:rPr>
              <w:t>Josh Sibley, D5</w:t>
            </w:r>
          </w:p>
          <w:p w14:paraId="14CFDEDC" w14:textId="76FD96B5" w:rsidR="00D32840" w:rsidRPr="00C77202" w:rsidRDefault="00D32840" w:rsidP="00D4797E">
            <w:pPr>
              <w:pStyle w:val="NoSpacing"/>
              <w:rPr>
                <w:b w:val="0"/>
              </w:rPr>
            </w:pPr>
          </w:p>
        </w:tc>
        <w:tc>
          <w:tcPr>
            <w:tcW w:w="4678" w:type="dxa"/>
            <w:tcBorders>
              <w:top w:val="nil"/>
              <w:left w:val="nil"/>
              <w:bottom w:val="nil"/>
              <w:right w:val="nil"/>
            </w:tcBorders>
          </w:tcPr>
          <w:p w14:paraId="05A54BC8" w14:textId="77777777" w:rsidR="00F3294E" w:rsidRDefault="00F3294E" w:rsidP="00C77202">
            <w:pPr>
              <w:pStyle w:val="NoSpacing"/>
              <w:cnfStyle w:val="000000100000" w:firstRow="0" w:lastRow="0" w:firstColumn="0" w:lastColumn="0" w:oddVBand="0" w:evenVBand="0" w:oddHBand="1" w:evenHBand="0" w:firstRowFirstColumn="0" w:firstRowLastColumn="0" w:lastRowFirstColumn="0" w:lastRowLastColumn="0"/>
            </w:pPr>
          </w:p>
          <w:p w14:paraId="7254B3C5" w14:textId="77777777" w:rsidR="000701E1" w:rsidRPr="000701E1" w:rsidRDefault="000701E1" w:rsidP="000701E1">
            <w:pPr>
              <w:pStyle w:val="NoSpacing"/>
              <w:cnfStyle w:val="000000100000" w:firstRow="0" w:lastRow="0" w:firstColumn="0" w:lastColumn="0" w:oddVBand="0" w:evenVBand="0" w:oddHBand="1" w:evenHBand="0" w:firstRowFirstColumn="0" w:firstRowLastColumn="0" w:lastRowFirstColumn="0" w:lastRowLastColumn="0"/>
            </w:pPr>
            <w:r w:rsidRPr="000701E1">
              <w:t>Mark Laird, D6</w:t>
            </w:r>
          </w:p>
          <w:p w14:paraId="36818B0C" w14:textId="77777777" w:rsidR="000701E1" w:rsidRPr="000701E1" w:rsidRDefault="000701E1" w:rsidP="000701E1">
            <w:pPr>
              <w:pStyle w:val="NoSpacing"/>
              <w:cnfStyle w:val="000000100000" w:firstRow="0" w:lastRow="0" w:firstColumn="0" w:lastColumn="0" w:oddVBand="0" w:evenVBand="0" w:oddHBand="1" w:evenHBand="0" w:firstRowFirstColumn="0" w:firstRowLastColumn="0" w:lastRowFirstColumn="0" w:lastRowLastColumn="0"/>
            </w:pPr>
            <w:r w:rsidRPr="000701E1">
              <w:t>Alex Mirones, D6</w:t>
            </w:r>
          </w:p>
          <w:p w14:paraId="01B60364" w14:textId="419EFB8B" w:rsidR="00D26064" w:rsidRPr="00C77202" w:rsidRDefault="00D4797E" w:rsidP="00C77202">
            <w:pPr>
              <w:pStyle w:val="NoSpacing"/>
              <w:cnfStyle w:val="000000100000" w:firstRow="0" w:lastRow="0" w:firstColumn="0" w:lastColumn="0" w:oddVBand="0" w:evenVBand="0" w:oddHBand="1" w:evenHBand="0" w:firstRowFirstColumn="0" w:firstRowLastColumn="0" w:lastRowFirstColumn="0" w:lastRowLastColumn="0"/>
            </w:pPr>
            <w:r>
              <w:t>Jared Roso</w:t>
            </w:r>
            <w:r w:rsidR="00D26064" w:rsidRPr="00C77202">
              <w:t>, D7</w:t>
            </w:r>
          </w:p>
          <w:p w14:paraId="3EACB44C" w14:textId="7ACFAAAC" w:rsidR="00D26064" w:rsidRDefault="00D32840" w:rsidP="00C77202">
            <w:pPr>
              <w:pStyle w:val="NoSpacing"/>
              <w:cnfStyle w:val="000000100000" w:firstRow="0" w:lastRow="0" w:firstColumn="0" w:lastColumn="0" w:oddVBand="0" w:evenVBand="0" w:oddHBand="1" w:evenHBand="0" w:firstRowFirstColumn="0" w:firstRowLastColumn="0" w:lastRowFirstColumn="0" w:lastRowLastColumn="0"/>
            </w:pPr>
            <w:r>
              <w:t>Charles Keasler</w:t>
            </w:r>
            <w:r w:rsidR="00D26064" w:rsidRPr="00C77202">
              <w:t>, D7</w:t>
            </w:r>
          </w:p>
          <w:p w14:paraId="1F3F6C2C" w14:textId="053706B7" w:rsidR="00375E2E" w:rsidRDefault="00D4797E" w:rsidP="00C77202">
            <w:pPr>
              <w:pStyle w:val="NoSpacing"/>
              <w:cnfStyle w:val="000000100000" w:firstRow="0" w:lastRow="0" w:firstColumn="0" w:lastColumn="0" w:oddVBand="0" w:evenVBand="0" w:oddHBand="1" w:evenHBand="0" w:firstRowFirstColumn="0" w:firstRowLastColumn="0" w:lastRowFirstColumn="0" w:lastRowLastColumn="0"/>
            </w:pPr>
            <w:r>
              <w:t>Vinny Corazza</w:t>
            </w:r>
            <w:r w:rsidR="00EF0A1F">
              <w:t xml:space="preserve">, </w:t>
            </w:r>
            <w:r w:rsidR="00375E2E">
              <w:t>D7</w:t>
            </w:r>
          </w:p>
          <w:p w14:paraId="4B766015" w14:textId="17A23272" w:rsidR="00CD63AE" w:rsidRDefault="005245B1" w:rsidP="00C77202">
            <w:pPr>
              <w:pStyle w:val="NoSpacing"/>
              <w:cnfStyle w:val="000000100000" w:firstRow="0" w:lastRow="0" w:firstColumn="0" w:lastColumn="0" w:oddVBand="0" w:evenVBand="0" w:oddHBand="1" w:evenHBand="0" w:firstRowFirstColumn="0" w:firstRowLastColumn="0" w:lastRowFirstColumn="0" w:lastRowLastColumn="0"/>
            </w:pPr>
            <w:r>
              <w:t>Wang Lee, MDX</w:t>
            </w:r>
          </w:p>
          <w:p w14:paraId="44760B64" w14:textId="506D4533" w:rsidR="005245B1" w:rsidRDefault="005245B1" w:rsidP="00C77202">
            <w:pPr>
              <w:pStyle w:val="NoSpacing"/>
              <w:cnfStyle w:val="000000100000" w:firstRow="0" w:lastRow="0" w:firstColumn="0" w:lastColumn="0" w:oddVBand="0" w:evenVBand="0" w:oddHBand="1" w:evenHBand="0" w:firstRowFirstColumn="0" w:firstRowLastColumn="0" w:lastRowFirstColumn="0" w:lastRowLastColumn="0"/>
            </w:pPr>
            <w:proofErr w:type="spellStart"/>
            <w:r>
              <w:t>Adre</w:t>
            </w:r>
            <w:r w:rsidR="00660DF7">
              <w:t>na</w:t>
            </w:r>
            <w:r>
              <w:t>mae</w:t>
            </w:r>
            <w:proofErr w:type="spellEnd"/>
            <w:r>
              <w:t xml:space="preserve"> Rolle, 595</w:t>
            </w:r>
          </w:p>
          <w:p w14:paraId="0D8DAEEE" w14:textId="41C2409A" w:rsidR="00D26064" w:rsidRDefault="00D26064" w:rsidP="00C77202">
            <w:pPr>
              <w:pStyle w:val="NoSpacing"/>
              <w:cnfStyle w:val="000000100000" w:firstRow="0" w:lastRow="0" w:firstColumn="0" w:lastColumn="0" w:oddVBand="0" w:evenVBand="0" w:oddHBand="1" w:evenHBand="0" w:firstRowFirstColumn="0" w:firstRowLastColumn="0" w:lastRowFirstColumn="0" w:lastRowLastColumn="0"/>
            </w:pPr>
            <w:r w:rsidRPr="00C77202">
              <w:t>Tucker Brown, SwRI</w:t>
            </w:r>
          </w:p>
          <w:p w14:paraId="543538A6" w14:textId="2DD30EE6" w:rsidR="00052522" w:rsidRDefault="00052522" w:rsidP="00C77202">
            <w:pPr>
              <w:pStyle w:val="NoSpacing"/>
              <w:cnfStyle w:val="000000100000" w:firstRow="0" w:lastRow="0" w:firstColumn="0" w:lastColumn="0" w:oddVBand="0" w:evenVBand="0" w:oddHBand="1" w:evenHBand="0" w:firstRowFirstColumn="0" w:firstRowLastColumn="0" w:lastRowFirstColumn="0" w:lastRowLastColumn="0"/>
            </w:pPr>
            <w:r>
              <w:t>Roger Strain, SwRI</w:t>
            </w:r>
          </w:p>
          <w:p w14:paraId="14EF5471" w14:textId="4A7386A5" w:rsidR="00DE30CE" w:rsidRPr="00C77202" w:rsidRDefault="00DE30CE" w:rsidP="00C77202">
            <w:pPr>
              <w:pStyle w:val="NoSpacing"/>
              <w:cnfStyle w:val="000000100000" w:firstRow="0" w:lastRow="0" w:firstColumn="0" w:lastColumn="0" w:oddVBand="0" w:evenVBand="0" w:oddHBand="1" w:evenHBand="0" w:firstRowFirstColumn="0" w:firstRowLastColumn="0" w:lastRowFirstColumn="0" w:lastRowLastColumn="0"/>
            </w:pPr>
            <w:r>
              <w:t>Bryan Homayouni, CFX</w:t>
            </w:r>
          </w:p>
          <w:p w14:paraId="0F7CA0D4" w14:textId="77777777" w:rsidR="00B0014D" w:rsidRDefault="00B0014D" w:rsidP="00C77202">
            <w:pPr>
              <w:pStyle w:val="NoSpacing"/>
              <w:cnfStyle w:val="000000100000" w:firstRow="0" w:lastRow="0" w:firstColumn="0" w:lastColumn="0" w:oddVBand="0" w:evenVBand="0" w:oddHBand="1" w:evenHBand="0" w:firstRowFirstColumn="0" w:firstRowLastColumn="0" w:lastRowFirstColumn="0" w:lastRowLastColumn="0"/>
            </w:pPr>
            <w:r w:rsidRPr="00C77202">
              <w:t>Derek Vollmer, CO</w:t>
            </w:r>
          </w:p>
          <w:p w14:paraId="44864C22" w14:textId="15B8D3FD" w:rsidR="001619BE" w:rsidRDefault="001619BE" w:rsidP="00C77202">
            <w:pPr>
              <w:pStyle w:val="NoSpacing"/>
              <w:cnfStyle w:val="000000100000" w:firstRow="0" w:lastRow="0" w:firstColumn="0" w:lastColumn="0" w:oddVBand="0" w:evenVBand="0" w:oddHBand="1" w:evenHBand="0" w:firstRowFirstColumn="0" w:firstRowLastColumn="0" w:lastRowFirstColumn="0" w:lastRowLastColumn="0"/>
            </w:pPr>
            <w:r>
              <w:t>Mark Dunthorn, CO</w:t>
            </w:r>
          </w:p>
          <w:p w14:paraId="6EA95DC9" w14:textId="7D0A2F9F" w:rsidR="005245B1" w:rsidRPr="00C77202" w:rsidRDefault="005245B1" w:rsidP="00C77202">
            <w:pPr>
              <w:pStyle w:val="NoSpacing"/>
              <w:cnfStyle w:val="000000100000" w:firstRow="0" w:lastRow="0" w:firstColumn="0" w:lastColumn="0" w:oddVBand="0" w:evenVBand="0" w:oddHBand="1" w:evenHBand="0" w:firstRowFirstColumn="0" w:firstRowLastColumn="0" w:lastRowFirstColumn="0" w:lastRowLastColumn="0"/>
            </w:pPr>
            <w:r>
              <w:t>Frances Ijeoma, CO</w:t>
            </w:r>
          </w:p>
          <w:p w14:paraId="1F3C0982" w14:textId="46E735B7" w:rsidR="00D26064" w:rsidRPr="00C77202" w:rsidRDefault="001619BE" w:rsidP="00EC64B8">
            <w:pPr>
              <w:pStyle w:val="NoSpacing"/>
              <w:cnfStyle w:val="000000100000" w:firstRow="0" w:lastRow="0" w:firstColumn="0" w:lastColumn="0" w:oddVBand="0" w:evenVBand="0" w:oddHBand="1" w:evenHBand="0" w:firstRowFirstColumn="0" w:firstRowLastColumn="0" w:lastRowFirstColumn="0" w:lastRowLastColumn="0"/>
            </w:pPr>
            <w:r>
              <w:t>Jennifer Rich</w:t>
            </w:r>
            <w:r w:rsidR="00B0014D" w:rsidRPr="00C77202">
              <w:t xml:space="preserve">, </w:t>
            </w:r>
            <w:r w:rsidR="00EC64B8">
              <w:t>CO</w:t>
            </w:r>
          </w:p>
        </w:tc>
      </w:tr>
      <w:tr w:rsidR="00D26064" w:rsidRPr="00671EC4" w14:paraId="34D19540" w14:textId="77777777" w:rsidTr="00B36064">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E9F591A" w14:textId="5B82FD5D" w:rsidR="00D26064" w:rsidRPr="007813CC" w:rsidRDefault="00D26064" w:rsidP="00B36064">
            <w:pPr>
              <w:rPr>
                <w:rFonts w:asciiTheme="majorHAnsi" w:hAnsiTheme="majorHAnsi"/>
                <w:b w:val="0"/>
                <w:szCs w:val="24"/>
              </w:rPr>
            </w:pPr>
          </w:p>
        </w:tc>
        <w:tc>
          <w:tcPr>
            <w:tcW w:w="4678" w:type="dxa"/>
            <w:tcBorders>
              <w:top w:val="nil"/>
              <w:left w:val="nil"/>
              <w:bottom w:val="nil"/>
              <w:right w:val="nil"/>
            </w:tcBorders>
          </w:tcPr>
          <w:p w14:paraId="522A1E19" w14:textId="77777777" w:rsidR="00D26064" w:rsidRPr="00553C8A" w:rsidRDefault="00D26064" w:rsidP="00B36064">
            <w:pPr>
              <w:cnfStyle w:val="000000000000" w:firstRow="0" w:lastRow="0" w:firstColumn="0" w:lastColumn="0" w:oddVBand="0" w:evenVBand="0" w:oddHBand="0" w:evenHBand="0" w:firstRowFirstColumn="0" w:firstRowLastColumn="0" w:lastRowFirstColumn="0" w:lastRowLastColumn="0"/>
              <w:rPr>
                <w:rFonts w:asciiTheme="majorHAnsi" w:hAnsiTheme="majorHAnsi"/>
                <w:b/>
                <w:szCs w:val="24"/>
              </w:rPr>
            </w:pPr>
          </w:p>
        </w:tc>
      </w:tr>
    </w:tbl>
    <w:p w14:paraId="67578EDD" w14:textId="77777777" w:rsidR="00D26064" w:rsidRDefault="00D26064" w:rsidP="00D26064"/>
    <w:p w14:paraId="2510B397" w14:textId="7572CA04" w:rsidR="00D26064" w:rsidRDefault="00D26064" w:rsidP="00D26064"/>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B36064">
            <w:pPr>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B36064">
            <w:pPr>
              <w:cnfStyle w:val="100000000000" w:firstRow="1" w:lastRow="0" w:firstColumn="0" w:lastColumn="0" w:oddVBand="0" w:evenVBand="0" w:oddHBand="0" w:evenHBand="0" w:firstRowFirstColumn="0" w:firstRowLastColumn="0" w:lastRowFirstColumn="0" w:lastRowLastColumn="0"/>
              <w:rPr>
                <w:szCs w:val="24"/>
              </w:rPr>
            </w:pPr>
          </w:p>
        </w:tc>
      </w:tr>
    </w:tbl>
    <w:p w14:paraId="522BDB52" w14:textId="590B86CA" w:rsidR="00D26064" w:rsidRDefault="00DE30CE" w:rsidP="000E6EF3">
      <w:pPr>
        <w:pStyle w:val="ListParagraph"/>
        <w:rPr>
          <w:rFonts w:cs="Times New Roman"/>
          <w:szCs w:val="24"/>
        </w:rPr>
      </w:pPr>
      <w:r>
        <w:rPr>
          <w:rFonts w:cs="Times New Roman"/>
          <w:szCs w:val="24"/>
        </w:rPr>
        <w:t>JIRA Introduction for Footprint Users</w:t>
      </w:r>
    </w:p>
    <w:p w14:paraId="2A3ED577" w14:textId="51B4084D" w:rsidR="00DE30CE" w:rsidRDefault="00CB01F2" w:rsidP="00DE30CE">
      <w:pPr>
        <w:rPr>
          <w:rFonts w:cs="Times New Roman"/>
          <w:szCs w:val="24"/>
        </w:rPr>
      </w:pPr>
      <w:r>
        <w:rPr>
          <w:rFonts w:cs="Times New Roman"/>
          <w:szCs w:val="24"/>
        </w:rPr>
        <w:t xml:space="preserve">We are going to discuss the transfer from Footprints to the JIRA system. We are doing this </w:t>
      </w:r>
      <w:bookmarkStart w:id="0" w:name="_GoBack"/>
      <w:bookmarkEnd w:id="0"/>
      <w:r>
        <w:rPr>
          <w:rFonts w:cs="Times New Roman"/>
          <w:szCs w:val="24"/>
        </w:rPr>
        <w:t xml:space="preserve">because there is not much of a difference between issue tracking. </w:t>
      </w:r>
      <w:r w:rsidR="00C16823">
        <w:rPr>
          <w:rFonts w:cs="Times New Roman"/>
          <w:szCs w:val="24"/>
        </w:rPr>
        <w:t>Some benefits are</w:t>
      </w:r>
      <w:r>
        <w:rPr>
          <w:rFonts w:cs="Times New Roman"/>
          <w:szCs w:val="24"/>
        </w:rPr>
        <w:t xml:space="preserve"> better integration with</w:t>
      </w:r>
      <w:r w:rsidR="00C16823">
        <w:rPr>
          <w:rFonts w:cs="Times New Roman"/>
          <w:szCs w:val="24"/>
        </w:rPr>
        <w:t xml:space="preserve"> the tools and software process and i</w:t>
      </w:r>
      <w:r>
        <w:rPr>
          <w:rFonts w:cs="Times New Roman"/>
          <w:szCs w:val="24"/>
        </w:rPr>
        <w:t>t will be easier for development and tracking code changes to issues. We</w:t>
      </w:r>
      <w:r w:rsidR="00C16823">
        <w:rPr>
          <w:rFonts w:cs="Times New Roman"/>
          <w:szCs w:val="24"/>
        </w:rPr>
        <w:t xml:space="preserve"> have</w:t>
      </w:r>
      <w:r>
        <w:rPr>
          <w:rFonts w:cs="Times New Roman"/>
          <w:szCs w:val="24"/>
        </w:rPr>
        <w:t xml:space="preserve"> had an issue with Footprints and the user interface. We are a few versions behind with the Footprints updates because their next version completely changed the user interface. After doing a sample upgrade and getting feedback on the new interface, no one liked it and we decided to move to JIRA. </w:t>
      </w:r>
    </w:p>
    <w:p w14:paraId="32236970" w14:textId="1F7B132F" w:rsidR="005071AD" w:rsidRDefault="005071AD" w:rsidP="00DE30CE">
      <w:pPr>
        <w:rPr>
          <w:rFonts w:cs="Times New Roman"/>
          <w:szCs w:val="24"/>
        </w:rPr>
      </w:pPr>
      <w:r>
        <w:rPr>
          <w:rFonts w:cs="Times New Roman"/>
          <w:szCs w:val="24"/>
        </w:rPr>
        <w:t>JIRA filters the issues be</w:t>
      </w:r>
      <w:r w:rsidR="00C16823">
        <w:rPr>
          <w:rFonts w:cs="Times New Roman"/>
          <w:szCs w:val="24"/>
        </w:rPr>
        <w:t>tter than the Footprints system and has better</w:t>
      </w:r>
      <w:r w:rsidR="001B7BA7">
        <w:rPr>
          <w:rFonts w:cs="Times New Roman"/>
          <w:szCs w:val="24"/>
        </w:rPr>
        <w:t xml:space="preserve"> search tools and reporting tools. JIRA will be easier to track reports and perform self-reporting. </w:t>
      </w:r>
    </w:p>
    <w:p w14:paraId="46EF5A18" w14:textId="391F85AF" w:rsidR="001B7BA7" w:rsidRDefault="001B7BA7" w:rsidP="00DE30CE">
      <w:pPr>
        <w:rPr>
          <w:rFonts w:cs="Times New Roman"/>
          <w:szCs w:val="24"/>
        </w:rPr>
      </w:pPr>
      <w:r>
        <w:rPr>
          <w:rFonts w:cs="Times New Roman"/>
          <w:szCs w:val="24"/>
        </w:rPr>
        <w:t>We will send out the URL to everyone. The user names will be the exact same</w:t>
      </w:r>
      <w:r w:rsidR="00C16823">
        <w:rPr>
          <w:rFonts w:cs="Times New Roman"/>
          <w:szCs w:val="24"/>
        </w:rPr>
        <w:t xml:space="preserve"> as your current user name</w:t>
      </w:r>
      <w:r>
        <w:rPr>
          <w:rFonts w:cs="Times New Roman"/>
          <w:szCs w:val="24"/>
        </w:rPr>
        <w:t>, unfortunately</w:t>
      </w:r>
      <w:r w:rsidR="00C16823">
        <w:rPr>
          <w:rFonts w:cs="Times New Roman"/>
          <w:szCs w:val="24"/>
        </w:rPr>
        <w:t>,</w:t>
      </w:r>
      <w:r>
        <w:rPr>
          <w:rFonts w:cs="Times New Roman"/>
          <w:szCs w:val="24"/>
        </w:rPr>
        <w:t xml:space="preserve"> we can’t migrate the passwords. Everyone’s password on default will be newPassword. We will need you t</w:t>
      </w:r>
      <w:r w:rsidR="00C16823">
        <w:rPr>
          <w:rFonts w:cs="Times New Roman"/>
          <w:szCs w:val="24"/>
        </w:rPr>
        <w:t>o log in and</w:t>
      </w:r>
      <w:r w:rsidR="00651CA2">
        <w:rPr>
          <w:rFonts w:cs="Times New Roman"/>
          <w:szCs w:val="24"/>
        </w:rPr>
        <w:t xml:space="preserve"> update your password to something new</w:t>
      </w:r>
      <w:r>
        <w:rPr>
          <w:rFonts w:cs="Times New Roman"/>
          <w:szCs w:val="24"/>
        </w:rPr>
        <w:t xml:space="preserve">. </w:t>
      </w:r>
    </w:p>
    <w:p w14:paraId="72ED8C1E" w14:textId="23FC9548" w:rsidR="009D797A" w:rsidRDefault="001B7BA7" w:rsidP="00DE30CE">
      <w:pPr>
        <w:rPr>
          <w:rFonts w:cs="Times New Roman"/>
          <w:szCs w:val="24"/>
        </w:rPr>
      </w:pPr>
      <w:r>
        <w:rPr>
          <w:rFonts w:cs="Times New Roman"/>
          <w:szCs w:val="24"/>
        </w:rPr>
        <w:t>We will also send out a list of users for each District to verify that those people still need access</w:t>
      </w:r>
      <w:r w:rsidR="009D797A">
        <w:rPr>
          <w:rFonts w:cs="Times New Roman"/>
          <w:szCs w:val="24"/>
        </w:rPr>
        <w:t xml:space="preserve">, we will be removing the people who do not need access. </w:t>
      </w:r>
      <w:r w:rsidR="00C16823">
        <w:rPr>
          <w:rFonts w:cs="Times New Roman"/>
          <w:szCs w:val="24"/>
        </w:rPr>
        <w:t>When you</w:t>
      </w:r>
      <w:r w:rsidR="009D797A">
        <w:rPr>
          <w:rFonts w:cs="Times New Roman"/>
          <w:szCs w:val="24"/>
        </w:rPr>
        <w:t xml:space="preserve"> log</w:t>
      </w:r>
      <w:r w:rsidR="00651CA2">
        <w:rPr>
          <w:rFonts w:cs="Times New Roman"/>
          <w:szCs w:val="24"/>
        </w:rPr>
        <w:t xml:space="preserve"> </w:t>
      </w:r>
      <w:r w:rsidR="009D797A">
        <w:rPr>
          <w:rFonts w:cs="Times New Roman"/>
          <w:szCs w:val="24"/>
        </w:rPr>
        <w:t>in there could be multiple projects (this applies to Central Office), most people will see the SunGuide project and you will see a demo</w:t>
      </w:r>
      <w:r w:rsidR="00C16823">
        <w:rPr>
          <w:rFonts w:cs="Times New Roman"/>
          <w:szCs w:val="24"/>
        </w:rPr>
        <w:t>/sample</w:t>
      </w:r>
      <w:r w:rsidR="009D797A">
        <w:rPr>
          <w:rFonts w:cs="Times New Roman"/>
          <w:szCs w:val="24"/>
        </w:rPr>
        <w:t xml:space="preserve"> project. To teach people how to use it, you can use the sample project. It is important to confirm that you are on the correct project</w:t>
      </w:r>
      <w:r w:rsidR="003728F2">
        <w:rPr>
          <w:rFonts w:cs="Times New Roman"/>
          <w:szCs w:val="24"/>
        </w:rPr>
        <w:t xml:space="preserve"> before making any changes</w:t>
      </w:r>
      <w:r w:rsidR="009D797A">
        <w:rPr>
          <w:rFonts w:cs="Times New Roman"/>
          <w:szCs w:val="24"/>
        </w:rPr>
        <w:t xml:space="preserve">. </w:t>
      </w:r>
    </w:p>
    <w:p w14:paraId="363FE0FB" w14:textId="7C061488" w:rsidR="001B7BA7" w:rsidRDefault="009D797A" w:rsidP="00DE30CE">
      <w:pPr>
        <w:rPr>
          <w:rFonts w:cs="Times New Roman"/>
          <w:szCs w:val="24"/>
        </w:rPr>
      </w:pPr>
      <w:r>
        <w:rPr>
          <w:rFonts w:cs="Times New Roman"/>
          <w:szCs w:val="24"/>
        </w:rPr>
        <w:t>The entire Footprints database will be migrated</w:t>
      </w:r>
      <w:r w:rsidR="003728F2">
        <w:rPr>
          <w:rFonts w:cs="Times New Roman"/>
          <w:szCs w:val="24"/>
        </w:rPr>
        <w:t xml:space="preserve"> into JIRA</w:t>
      </w:r>
      <w:r>
        <w:rPr>
          <w:rFonts w:cs="Times New Roman"/>
          <w:szCs w:val="24"/>
        </w:rPr>
        <w:t>. Nothing will be lost and you will have the entire history of the Footprints and it is searchable.</w:t>
      </w:r>
      <w:r w:rsidR="005F0EC5">
        <w:rPr>
          <w:rFonts w:cs="Times New Roman"/>
          <w:szCs w:val="24"/>
        </w:rPr>
        <w:t xml:space="preserve"> Attachments will also transfer over to JIRA so we are not losing any information. </w:t>
      </w:r>
      <w:r w:rsidR="00B70569">
        <w:rPr>
          <w:rFonts w:cs="Times New Roman"/>
          <w:szCs w:val="24"/>
        </w:rPr>
        <w:t xml:space="preserve">We should be able to keep the same issue numbering in JIRA. </w:t>
      </w:r>
      <w:r w:rsidR="007E6A02">
        <w:rPr>
          <w:rFonts w:cs="Times New Roman"/>
          <w:szCs w:val="24"/>
        </w:rPr>
        <w:t>If you find that the numbers are not the same, you can always</w:t>
      </w:r>
      <w:r w:rsidR="003728F2">
        <w:rPr>
          <w:rFonts w:cs="Times New Roman"/>
          <w:szCs w:val="24"/>
        </w:rPr>
        <w:t xml:space="preserve"> do an issue search on it.  The JIRA</w:t>
      </w:r>
      <w:r w:rsidR="007E6A02">
        <w:rPr>
          <w:rFonts w:cs="Times New Roman"/>
          <w:szCs w:val="24"/>
        </w:rPr>
        <w:t xml:space="preserve"> search function is more user intuitive.</w:t>
      </w:r>
    </w:p>
    <w:p w14:paraId="75860A1D" w14:textId="23D51CE9" w:rsidR="007E6A02" w:rsidRDefault="007E6A02" w:rsidP="00DE30CE">
      <w:pPr>
        <w:rPr>
          <w:rFonts w:cs="Times New Roman"/>
          <w:szCs w:val="24"/>
        </w:rPr>
      </w:pPr>
      <w:r>
        <w:rPr>
          <w:rFonts w:cs="Times New Roman"/>
          <w:szCs w:val="24"/>
        </w:rPr>
        <w:t>When you log</w:t>
      </w:r>
      <w:r w:rsidR="003728F2">
        <w:rPr>
          <w:rFonts w:cs="Times New Roman"/>
          <w:szCs w:val="24"/>
        </w:rPr>
        <w:t xml:space="preserve"> </w:t>
      </w:r>
      <w:r>
        <w:rPr>
          <w:rFonts w:cs="Times New Roman"/>
          <w:szCs w:val="24"/>
        </w:rPr>
        <w:t>in, you will see the list of issues and they are visible to all users regardless of who created them. You can filter down the issues to see what people commented on and you can also create custom filters. Next to the “all issues” there is a</w:t>
      </w:r>
      <w:r w:rsidR="003728F2">
        <w:rPr>
          <w:rFonts w:cs="Times New Roman"/>
          <w:szCs w:val="24"/>
        </w:rPr>
        <w:t xml:space="preserve"> way to</w:t>
      </w:r>
      <w:r>
        <w:rPr>
          <w:rFonts w:cs="Times New Roman"/>
          <w:szCs w:val="24"/>
        </w:rPr>
        <w:t xml:space="preserve"> </w:t>
      </w:r>
      <w:r w:rsidR="003728F2">
        <w:rPr>
          <w:rFonts w:cs="Times New Roman"/>
          <w:szCs w:val="24"/>
        </w:rPr>
        <w:t>switch the filter</w:t>
      </w:r>
      <w:r w:rsidR="00EC5946">
        <w:rPr>
          <w:rFonts w:cs="Times New Roman"/>
          <w:szCs w:val="24"/>
        </w:rPr>
        <w:t xml:space="preserve"> to “issues reported by me” and that way you can see all of the issues you reported. </w:t>
      </w:r>
    </w:p>
    <w:p w14:paraId="498285D8" w14:textId="49645961" w:rsidR="00EC5946" w:rsidRDefault="00EC5946" w:rsidP="00DE30CE">
      <w:pPr>
        <w:rPr>
          <w:rFonts w:cs="Times New Roman"/>
          <w:szCs w:val="24"/>
        </w:rPr>
      </w:pPr>
      <w:r w:rsidRPr="00FE730A">
        <w:rPr>
          <w:rFonts w:cs="Times New Roman"/>
          <w:b/>
          <w:szCs w:val="24"/>
        </w:rPr>
        <w:t>Mark Laird:</w:t>
      </w:r>
      <w:r>
        <w:rPr>
          <w:rFonts w:cs="Times New Roman"/>
          <w:szCs w:val="24"/>
        </w:rPr>
        <w:t xml:space="preserve"> Will it allow people other than the original creators to modify the issue? </w:t>
      </w:r>
    </w:p>
    <w:p w14:paraId="29C5B502" w14:textId="637084A5" w:rsidR="00EC5946" w:rsidRDefault="00EC5946" w:rsidP="00DE30CE">
      <w:pPr>
        <w:rPr>
          <w:rFonts w:cs="Times New Roman"/>
          <w:szCs w:val="24"/>
        </w:rPr>
      </w:pPr>
      <w:r w:rsidRPr="003728F2">
        <w:rPr>
          <w:rFonts w:cs="Times New Roman"/>
          <w:b/>
          <w:szCs w:val="24"/>
        </w:rPr>
        <w:lastRenderedPageBreak/>
        <w:t>Tucker</w:t>
      </w:r>
      <w:r w:rsidR="003728F2" w:rsidRPr="003728F2">
        <w:rPr>
          <w:rFonts w:cs="Times New Roman"/>
          <w:b/>
          <w:szCs w:val="24"/>
        </w:rPr>
        <w:t xml:space="preserve"> Brown</w:t>
      </w:r>
      <w:r w:rsidRPr="003728F2">
        <w:rPr>
          <w:rFonts w:cs="Times New Roman"/>
          <w:b/>
          <w:szCs w:val="24"/>
        </w:rPr>
        <w:t>:</w:t>
      </w:r>
      <w:r>
        <w:rPr>
          <w:rFonts w:cs="Times New Roman"/>
          <w:szCs w:val="24"/>
        </w:rPr>
        <w:t xml:space="preserve"> Yes, there is a way to comment and edit it. There is also a way to follow an issue by using the watcher function. You would click the link that </w:t>
      </w:r>
      <w:r w:rsidR="00592299">
        <w:rPr>
          <w:rFonts w:cs="Times New Roman"/>
          <w:szCs w:val="24"/>
        </w:rPr>
        <w:t>says,</w:t>
      </w:r>
      <w:r>
        <w:rPr>
          <w:rFonts w:cs="Times New Roman"/>
          <w:szCs w:val="24"/>
        </w:rPr>
        <w:t xml:space="preserve"> “start watching” and when changes occur to the issue you will receive notifications. So even if it is from another District and you are interested in seeing the outcome you can watch it and get updates on that issue. </w:t>
      </w:r>
    </w:p>
    <w:p w14:paraId="04CAC057" w14:textId="72B75AB6" w:rsidR="00592299" w:rsidRDefault="00EC5946" w:rsidP="00DE30CE">
      <w:pPr>
        <w:rPr>
          <w:rFonts w:cs="Times New Roman"/>
          <w:szCs w:val="24"/>
        </w:rPr>
      </w:pPr>
      <w:r>
        <w:rPr>
          <w:rFonts w:cs="Times New Roman"/>
          <w:szCs w:val="24"/>
        </w:rPr>
        <w:t>You can do an issue se</w:t>
      </w:r>
      <w:r w:rsidR="00EB4040">
        <w:rPr>
          <w:rFonts w:cs="Times New Roman"/>
          <w:szCs w:val="24"/>
        </w:rPr>
        <w:t>arch by any field that we have by using drop down menus or you can do SQL like queries. If there is a search you have done that you think you might want to come back to</w:t>
      </w:r>
      <w:r w:rsidR="003728F2">
        <w:rPr>
          <w:rFonts w:cs="Times New Roman"/>
          <w:szCs w:val="24"/>
        </w:rPr>
        <w:t>,</w:t>
      </w:r>
      <w:r w:rsidR="00EB4040">
        <w:rPr>
          <w:rFonts w:cs="Times New Roman"/>
          <w:szCs w:val="24"/>
        </w:rPr>
        <w:t xml:space="preserve"> you can save </w:t>
      </w:r>
      <w:r w:rsidR="00592299">
        <w:rPr>
          <w:rFonts w:cs="Times New Roman"/>
          <w:szCs w:val="24"/>
        </w:rPr>
        <w:t xml:space="preserve">the search type to use it again. Use the “Save As” to save the filter to use </w:t>
      </w:r>
      <w:r w:rsidR="003728F2">
        <w:rPr>
          <w:rFonts w:cs="Times New Roman"/>
          <w:szCs w:val="24"/>
        </w:rPr>
        <w:t>in the future</w:t>
      </w:r>
      <w:r w:rsidR="00592299">
        <w:rPr>
          <w:rFonts w:cs="Times New Roman"/>
          <w:szCs w:val="24"/>
        </w:rPr>
        <w:t xml:space="preserve">. </w:t>
      </w:r>
    </w:p>
    <w:p w14:paraId="3896CD8F" w14:textId="298B7AAC" w:rsidR="00EC5946" w:rsidRDefault="00026A52" w:rsidP="00DE30CE">
      <w:pPr>
        <w:rPr>
          <w:rFonts w:cs="Times New Roman"/>
          <w:szCs w:val="24"/>
        </w:rPr>
      </w:pPr>
      <w:r>
        <w:rPr>
          <w:rFonts w:cs="Times New Roman"/>
          <w:szCs w:val="24"/>
        </w:rPr>
        <w:t>The same fields that were in Footprints will also exist in JIRA</w:t>
      </w:r>
      <w:r w:rsidR="0027160A">
        <w:rPr>
          <w:rFonts w:cs="Times New Roman"/>
          <w:szCs w:val="24"/>
        </w:rPr>
        <w:t xml:space="preserve"> so you should be able to map it one to one and when you are done with it, you click create. At the bottom of the screen there is a way to include attachments, you can either browse or do a drag and drop. </w:t>
      </w:r>
    </w:p>
    <w:p w14:paraId="3A3D5715" w14:textId="5410FAB4" w:rsidR="0027160A" w:rsidRDefault="0027160A" w:rsidP="00DE30CE">
      <w:pPr>
        <w:rPr>
          <w:rFonts w:cs="Times New Roman"/>
          <w:szCs w:val="24"/>
        </w:rPr>
      </w:pPr>
      <w:r w:rsidRPr="00FE730A">
        <w:rPr>
          <w:rFonts w:cs="Times New Roman"/>
          <w:b/>
          <w:szCs w:val="24"/>
        </w:rPr>
        <w:t>Derek</w:t>
      </w:r>
      <w:r w:rsidR="00FE730A" w:rsidRPr="00FE730A">
        <w:rPr>
          <w:rFonts w:cs="Times New Roman"/>
          <w:b/>
          <w:szCs w:val="24"/>
        </w:rPr>
        <w:t xml:space="preserve"> Vollme</w:t>
      </w:r>
      <w:r w:rsidR="00FE730A" w:rsidRPr="00011B60">
        <w:rPr>
          <w:rFonts w:cs="Times New Roman"/>
          <w:b/>
          <w:szCs w:val="24"/>
        </w:rPr>
        <w:t>r</w:t>
      </w:r>
      <w:r w:rsidRPr="00011B60">
        <w:rPr>
          <w:rFonts w:cs="Times New Roman"/>
          <w:b/>
          <w:szCs w:val="24"/>
        </w:rPr>
        <w:t>:</w:t>
      </w:r>
      <w:r w:rsidR="003728F2">
        <w:rPr>
          <w:rFonts w:cs="Times New Roman"/>
          <w:szCs w:val="24"/>
        </w:rPr>
        <w:t xml:space="preserve"> I</w:t>
      </w:r>
      <w:r>
        <w:rPr>
          <w:rFonts w:cs="Times New Roman"/>
          <w:szCs w:val="24"/>
        </w:rPr>
        <w:t>s there a size limitation on the files?</w:t>
      </w:r>
    </w:p>
    <w:p w14:paraId="685EF283" w14:textId="58BB25C6" w:rsidR="0027160A" w:rsidRDefault="0027160A" w:rsidP="00DE30CE">
      <w:pPr>
        <w:rPr>
          <w:rFonts w:cs="Times New Roman"/>
          <w:szCs w:val="24"/>
        </w:rPr>
      </w:pPr>
      <w:r w:rsidRPr="00011B60">
        <w:rPr>
          <w:rFonts w:cs="Times New Roman"/>
          <w:b/>
          <w:szCs w:val="24"/>
        </w:rPr>
        <w:t>Roger</w:t>
      </w:r>
      <w:r w:rsidR="00011B60" w:rsidRPr="00011B60">
        <w:rPr>
          <w:rFonts w:cs="Times New Roman"/>
          <w:b/>
          <w:szCs w:val="24"/>
        </w:rPr>
        <w:t xml:space="preserve"> Strain</w:t>
      </w:r>
      <w:r w:rsidRPr="00011B60">
        <w:rPr>
          <w:rFonts w:cs="Times New Roman"/>
          <w:b/>
          <w:szCs w:val="24"/>
        </w:rPr>
        <w:t>:</w:t>
      </w:r>
      <w:r>
        <w:rPr>
          <w:rFonts w:cs="Times New Roman"/>
          <w:szCs w:val="24"/>
        </w:rPr>
        <w:t xml:space="preserve"> I don’t know of any limitation because I have not researched that aspect yet. I know we will find out when we hit it. </w:t>
      </w:r>
    </w:p>
    <w:p w14:paraId="596317B5" w14:textId="72BC119B" w:rsidR="0027160A" w:rsidRDefault="0027160A" w:rsidP="00DE30CE">
      <w:pPr>
        <w:rPr>
          <w:rFonts w:cs="Times New Roman"/>
          <w:szCs w:val="24"/>
        </w:rPr>
      </w:pPr>
      <w:r w:rsidRPr="00011B60">
        <w:rPr>
          <w:rFonts w:cs="Times New Roman"/>
          <w:b/>
          <w:szCs w:val="24"/>
        </w:rPr>
        <w:t>Tucker</w:t>
      </w:r>
      <w:r w:rsidR="00011B60" w:rsidRPr="00011B60">
        <w:rPr>
          <w:rFonts w:cs="Times New Roman"/>
          <w:b/>
          <w:szCs w:val="24"/>
        </w:rPr>
        <w:t xml:space="preserve"> Brown</w:t>
      </w:r>
      <w:r w:rsidRPr="00011B60">
        <w:rPr>
          <w:rFonts w:cs="Times New Roman"/>
          <w:b/>
          <w:szCs w:val="24"/>
        </w:rPr>
        <w:t>:</w:t>
      </w:r>
      <w:r w:rsidR="003728F2">
        <w:rPr>
          <w:rFonts w:cs="Times New Roman"/>
          <w:szCs w:val="24"/>
        </w:rPr>
        <w:t xml:space="preserve"> T</w:t>
      </w:r>
      <w:r w:rsidR="00033026">
        <w:rPr>
          <w:rFonts w:cs="Times New Roman"/>
          <w:szCs w:val="24"/>
        </w:rPr>
        <w:t xml:space="preserve">here is a reports tab that is available for each project. </w:t>
      </w:r>
      <w:r>
        <w:rPr>
          <w:rFonts w:cs="Times New Roman"/>
          <w:szCs w:val="24"/>
        </w:rPr>
        <w:t xml:space="preserve">There are template reports that you can run but it is also possible to run a particular filter and export the results. That way you can tailor the report to exactly what you want to see. </w:t>
      </w:r>
    </w:p>
    <w:p w14:paraId="6D84B2EC" w14:textId="0741BCF1" w:rsidR="0027160A" w:rsidRDefault="00E42A7D" w:rsidP="00DE30CE">
      <w:pPr>
        <w:rPr>
          <w:rFonts w:cs="Times New Roman"/>
          <w:szCs w:val="24"/>
        </w:rPr>
      </w:pPr>
      <w:r>
        <w:rPr>
          <w:rFonts w:cs="Times New Roman"/>
          <w:szCs w:val="24"/>
        </w:rPr>
        <w:t>For the transition itself, Derek sent out an email already but we are transitioning tomorrow at noon and we are going to lock Footprints from being able to enter in any issues. If you do have issues you will need to call them in directly or you can email me. If it is something critical</w:t>
      </w:r>
      <w:r w:rsidR="00033026">
        <w:rPr>
          <w:rFonts w:cs="Times New Roman"/>
          <w:szCs w:val="24"/>
        </w:rPr>
        <w:t>,</w:t>
      </w:r>
      <w:r>
        <w:rPr>
          <w:rFonts w:cs="Times New Roman"/>
          <w:szCs w:val="24"/>
        </w:rPr>
        <w:t xml:space="preserve"> I prefer that you call. It will probably take several hours on Friday afternoon but should be up by Saturday. If you have questions on how JIRA works, we can add you into the sample project so you can test it out without effecting the new system. </w:t>
      </w:r>
    </w:p>
    <w:p w14:paraId="01002AAA" w14:textId="2D3F1ACE" w:rsidR="003E38C2" w:rsidRDefault="003E38C2" w:rsidP="00DE30CE">
      <w:pPr>
        <w:rPr>
          <w:rFonts w:cs="Times New Roman"/>
          <w:szCs w:val="24"/>
        </w:rPr>
      </w:pPr>
      <w:r>
        <w:rPr>
          <w:rFonts w:cs="Times New Roman"/>
          <w:szCs w:val="24"/>
        </w:rPr>
        <w:t>If you would like to go into the system now, you can log into the system with your current user name and the password</w:t>
      </w:r>
      <w:r w:rsidR="00033026">
        <w:rPr>
          <w:rFonts w:cs="Times New Roman"/>
          <w:szCs w:val="24"/>
        </w:rPr>
        <w:t xml:space="preserve"> (newPassword)</w:t>
      </w:r>
      <w:r>
        <w:rPr>
          <w:rFonts w:cs="Times New Roman"/>
          <w:szCs w:val="24"/>
        </w:rPr>
        <w:t xml:space="preserve">. Feel free to create issues and edit other people’s issues and if you run into problems, contact us. </w:t>
      </w:r>
    </w:p>
    <w:p w14:paraId="4C2FF058" w14:textId="6458BDE9" w:rsidR="003E38C2" w:rsidRDefault="003E38C2" w:rsidP="003E38C2">
      <w:pPr>
        <w:spacing w:after="0"/>
        <w:rPr>
          <w:rFonts w:cs="Times New Roman"/>
          <w:szCs w:val="24"/>
        </w:rPr>
      </w:pPr>
      <w:r>
        <w:rPr>
          <w:rFonts w:cs="Times New Roman"/>
          <w:szCs w:val="24"/>
        </w:rPr>
        <w:t xml:space="preserve">Website: </w:t>
      </w:r>
      <w:hyperlink r:id="rId10" w:history="1">
        <w:r w:rsidRPr="003E38C2">
          <w:rPr>
            <w:rStyle w:val="Hyperlink"/>
            <w:rFonts w:cs="Times New Roman"/>
            <w:szCs w:val="24"/>
          </w:rPr>
          <w:t>https://jira.datasys.swri.edu</w:t>
        </w:r>
      </w:hyperlink>
    </w:p>
    <w:p w14:paraId="3B7A8CA8" w14:textId="2F2209CB" w:rsidR="003E38C2" w:rsidRPr="003E38C2" w:rsidRDefault="003E38C2" w:rsidP="003E38C2">
      <w:pPr>
        <w:spacing w:after="0"/>
        <w:rPr>
          <w:rFonts w:cs="Times New Roman"/>
          <w:szCs w:val="24"/>
        </w:rPr>
      </w:pPr>
      <w:r>
        <w:rPr>
          <w:rFonts w:cs="Times New Roman"/>
          <w:szCs w:val="24"/>
        </w:rPr>
        <w:t>Password: newPassword</w:t>
      </w:r>
    </w:p>
    <w:p w14:paraId="570EA2AF" w14:textId="4954F0A8" w:rsidR="003E38C2" w:rsidRDefault="003E38C2" w:rsidP="00DE30CE">
      <w:pPr>
        <w:rPr>
          <w:rFonts w:cs="Times New Roman"/>
          <w:szCs w:val="24"/>
        </w:rPr>
      </w:pPr>
      <w:r>
        <w:rPr>
          <w:rFonts w:cs="Times New Roman"/>
          <w:szCs w:val="24"/>
        </w:rPr>
        <w:t>User name: Same as what was in Footprints</w:t>
      </w:r>
    </w:p>
    <w:p w14:paraId="5AA14734" w14:textId="4580BE7F" w:rsidR="003F61AA" w:rsidRDefault="003F61AA" w:rsidP="00DE30CE">
      <w:pPr>
        <w:rPr>
          <w:rFonts w:cs="Times New Roman"/>
          <w:szCs w:val="24"/>
        </w:rPr>
      </w:pPr>
      <w:r>
        <w:rPr>
          <w:rFonts w:cs="Times New Roman"/>
          <w:szCs w:val="24"/>
        </w:rPr>
        <w:t xml:space="preserve">If you change your password after logging in, you will </w:t>
      </w:r>
      <w:r w:rsidRPr="003F61AA">
        <w:rPr>
          <w:rFonts w:cs="Times New Roman"/>
          <w:b/>
          <w:szCs w:val="24"/>
        </w:rPr>
        <w:t>not</w:t>
      </w:r>
      <w:r>
        <w:rPr>
          <w:rFonts w:cs="Times New Roman"/>
          <w:szCs w:val="24"/>
        </w:rPr>
        <w:t xml:space="preserve"> need to change your password again once the data transfer has happened. </w:t>
      </w:r>
      <w:r w:rsidR="00033026">
        <w:rPr>
          <w:rFonts w:cs="Times New Roman"/>
          <w:szCs w:val="24"/>
        </w:rPr>
        <w:t xml:space="preserve">You are working in the production site, we just </w:t>
      </w:r>
      <w:r w:rsidR="00033026">
        <w:rPr>
          <w:rFonts w:cs="Times New Roman"/>
          <w:szCs w:val="24"/>
        </w:rPr>
        <w:lastRenderedPageBreak/>
        <w:t xml:space="preserve">haven’t finished the data upload. </w:t>
      </w:r>
      <w:r>
        <w:rPr>
          <w:rFonts w:cs="Times New Roman"/>
          <w:szCs w:val="24"/>
        </w:rPr>
        <w:t xml:space="preserve">Please remember what you change it to or we will have go and reset it again. </w:t>
      </w:r>
    </w:p>
    <w:p w14:paraId="761FBD3D" w14:textId="46FCFE7A" w:rsidR="00582125" w:rsidRDefault="007B7A7D" w:rsidP="00DE30CE">
      <w:pPr>
        <w:rPr>
          <w:rFonts w:cs="Times New Roman"/>
          <w:szCs w:val="24"/>
        </w:rPr>
      </w:pPr>
      <w:r w:rsidRPr="00011B60">
        <w:rPr>
          <w:rFonts w:cs="Times New Roman"/>
          <w:b/>
          <w:szCs w:val="24"/>
        </w:rPr>
        <w:t>Mark</w:t>
      </w:r>
      <w:r w:rsidR="00011B60" w:rsidRPr="00011B60">
        <w:rPr>
          <w:rFonts w:cs="Times New Roman"/>
          <w:b/>
          <w:szCs w:val="24"/>
        </w:rPr>
        <w:t xml:space="preserve"> Laird</w:t>
      </w:r>
      <w:r w:rsidRPr="00011B60">
        <w:rPr>
          <w:rFonts w:cs="Times New Roman"/>
          <w:b/>
          <w:szCs w:val="24"/>
        </w:rPr>
        <w:t>:</w:t>
      </w:r>
      <w:r>
        <w:rPr>
          <w:rFonts w:cs="Times New Roman"/>
          <w:szCs w:val="24"/>
        </w:rPr>
        <w:t xml:space="preserve"> Do we still have the ability </w:t>
      </w:r>
      <w:r w:rsidR="00582125">
        <w:rPr>
          <w:rFonts w:cs="Times New Roman"/>
          <w:szCs w:val="24"/>
        </w:rPr>
        <w:t xml:space="preserve">to send updates to people? We </w:t>
      </w:r>
      <w:r w:rsidR="00033026">
        <w:rPr>
          <w:rFonts w:cs="Times New Roman"/>
          <w:szCs w:val="24"/>
        </w:rPr>
        <w:t>used</w:t>
      </w:r>
      <w:r w:rsidR="00582125">
        <w:rPr>
          <w:rFonts w:cs="Times New Roman"/>
          <w:szCs w:val="24"/>
        </w:rPr>
        <w:t xml:space="preserve"> to be able to choose recipients when we created our updates (CC list).</w:t>
      </w:r>
    </w:p>
    <w:p w14:paraId="74308CA9" w14:textId="0D85AD42" w:rsidR="00582125" w:rsidRDefault="00011B60" w:rsidP="00DE30CE">
      <w:pPr>
        <w:rPr>
          <w:rFonts w:cs="Times New Roman"/>
          <w:szCs w:val="24"/>
        </w:rPr>
      </w:pPr>
      <w:r w:rsidRPr="00011B60">
        <w:rPr>
          <w:rFonts w:cs="Times New Roman"/>
          <w:b/>
          <w:szCs w:val="24"/>
        </w:rPr>
        <w:t>Roger Strain</w:t>
      </w:r>
      <w:r w:rsidR="00582125" w:rsidRPr="00011B60">
        <w:rPr>
          <w:rFonts w:cs="Times New Roman"/>
          <w:b/>
          <w:szCs w:val="24"/>
        </w:rPr>
        <w:t>:</w:t>
      </w:r>
      <w:r w:rsidR="00582125">
        <w:rPr>
          <w:rFonts w:cs="Times New Roman"/>
          <w:szCs w:val="24"/>
        </w:rPr>
        <w:t xml:space="preserve"> I think in JIRA that will be the Watchers feature. I am not sure if you can add someone else as a watcher to an issue. </w:t>
      </w:r>
    </w:p>
    <w:p w14:paraId="02093C85" w14:textId="7F0B9377" w:rsidR="00582125" w:rsidRDefault="00582125" w:rsidP="00DE30CE">
      <w:pPr>
        <w:rPr>
          <w:rFonts w:cs="Times New Roman"/>
          <w:szCs w:val="24"/>
        </w:rPr>
      </w:pPr>
      <w:r w:rsidRPr="00011B60">
        <w:rPr>
          <w:rFonts w:cs="Times New Roman"/>
          <w:b/>
          <w:szCs w:val="24"/>
        </w:rPr>
        <w:t>Derek</w:t>
      </w:r>
      <w:r w:rsidR="00011B60" w:rsidRPr="00011B60">
        <w:rPr>
          <w:rFonts w:cs="Times New Roman"/>
          <w:b/>
          <w:szCs w:val="24"/>
        </w:rPr>
        <w:t xml:space="preserve"> Vollmer</w:t>
      </w:r>
      <w:r w:rsidRPr="00011B60">
        <w:rPr>
          <w:rFonts w:cs="Times New Roman"/>
          <w:b/>
          <w:szCs w:val="24"/>
        </w:rPr>
        <w:t>:</w:t>
      </w:r>
      <w:r>
        <w:rPr>
          <w:rFonts w:cs="Times New Roman"/>
          <w:szCs w:val="24"/>
        </w:rPr>
        <w:t xml:space="preserve"> I like getting emails for every update.</w:t>
      </w:r>
    </w:p>
    <w:p w14:paraId="4EA32D01" w14:textId="19787768" w:rsidR="00582125" w:rsidRDefault="00582125" w:rsidP="00DE30CE">
      <w:pPr>
        <w:rPr>
          <w:rFonts w:cs="Times New Roman"/>
          <w:szCs w:val="24"/>
        </w:rPr>
      </w:pPr>
      <w:r w:rsidRPr="00011B60">
        <w:rPr>
          <w:rFonts w:cs="Times New Roman"/>
          <w:b/>
          <w:szCs w:val="24"/>
        </w:rPr>
        <w:t>Roger</w:t>
      </w:r>
      <w:r w:rsidR="00011B60" w:rsidRPr="00011B60">
        <w:rPr>
          <w:rFonts w:cs="Times New Roman"/>
          <w:b/>
          <w:szCs w:val="24"/>
        </w:rPr>
        <w:t xml:space="preserve"> Strain</w:t>
      </w:r>
      <w:r w:rsidRPr="00011B60">
        <w:rPr>
          <w:rFonts w:cs="Times New Roman"/>
          <w:b/>
          <w:szCs w:val="24"/>
        </w:rPr>
        <w:t>:</w:t>
      </w:r>
      <w:r>
        <w:rPr>
          <w:rFonts w:cs="Times New Roman"/>
          <w:szCs w:val="24"/>
        </w:rPr>
        <w:t xml:space="preserve"> Getting emails for every single update is something different and can be set up locally. I am not sure if it is capable of just sending certain updates to certain people. We can find a way to make it happen and I think the watchers is something that the user choses. </w:t>
      </w:r>
    </w:p>
    <w:p w14:paraId="2EB84780" w14:textId="30A6BF72" w:rsidR="00BA35E5" w:rsidRDefault="00BA35E5" w:rsidP="00DE30CE">
      <w:pPr>
        <w:rPr>
          <w:rFonts w:cs="Times New Roman"/>
          <w:szCs w:val="24"/>
        </w:rPr>
      </w:pPr>
      <w:r>
        <w:rPr>
          <w:rFonts w:cs="Times New Roman"/>
          <w:szCs w:val="24"/>
        </w:rPr>
        <w:t xml:space="preserve">There is a way to add watchers to an issue. There is an icon that shows the number of watchers and there is where you can add more watchers. </w:t>
      </w:r>
      <w:r w:rsidR="00154573">
        <w:rPr>
          <w:rFonts w:cs="Times New Roman"/>
          <w:szCs w:val="24"/>
        </w:rPr>
        <w:t xml:space="preserve">I don’t think it will let me add an email address but I can add users. </w:t>
      </w:r>
      <w:r w:rsidR="0021663B">
        <w:rPr>
          <w:rFonts w:cs="Times New Roman"/>
          <w:szCs w:val="24"/>
        </w:rPr>
        <w:t xml:space="preserve">I will have to alter the permissions to turn that on for everyone. I can access it with the admin account but you won’t be able to access it yet, once I change the permissions you should be able to see that option. </w:t>
      </w:r>
    </w:p>
    <w:p w14:paraId="051E4762" w14:textId="56A6736E" w:rsidR="00154573" w:rsidRDefault="00154573" w:rsidP="00DE30CE">
      <w:pPr>
        <w:rPr>
          <w:rFonts w:cs="Times New Roman"/>
          <w:szCs w:val="24"/>
        </w:rPr>
      </w:pPr>
      <w:r w:rsidRPr="00011B60">
        <w:rPr>
          <w:rFonts w:cs="Times New Roman"/>
          <w:b/>
          <w:szCs w:val="24"/>
        </w:rPr>
        <w:t>Derek</w:t>
      </w:r>
      <w:r w:rsidR="00011B60" w:rsidRPr="00011B60">
        <w:rPr>
          <w:rFonts w:cs="Times New Roman"/>
          <w:b/>
          <w:szCs w:val="24"/>
        </w:rPr>
        <w:t xml:space="preserve"> Vollmer</w:t>
      </w:r>
      <w:r w:rsidRPr="00011B60">
        <w:rPr>
          <w:rFonts w:cs="Times New Roman"/>
          <w:b/>
          <w:szCs w:val="24"/>
        </w:rPr>
        <w:t>:</w:t>
      </w:r>
      <w:r>
        <w:rPr>
          <w:rFonts w:cs="Times New Roman"/>
          <w:szCs w:val="24"/>
        </w:rPr>
        <w:t xml:space="preserve"> Does anyone else have any questions about the transition?</w:t>
      </w:r>
    </w:p>
    <w:p w14:paraId="77FD9F2F" w14:textId="12C4B44B" w:rsidR="00154573" w:rsidRDefault="0021663B" w:rsidP="00DE30CE">
      <w:pPr>
        <w:rPr>
          <w:rFonts w:cs="Times New Roman"/>
          <w:szCs w:val="24"/>
        </w:rPr>
      </w:pPr>
      <w:r w:rsidRPr="00011B60">
        <w:rPr>
          <w:rFonts w:cs="Times New Roman"/>
          <w:b/>
          <w:szCs w:val="24"/>
        </w:rPr>
        <w:t>Josh Sibley:</w:t>
      </w:r>
      <w:r>
        <w:rPr>
          <w:rFonts w:cs="Times New Roman"/>
          <w:szCs w:val="24"/>
        </w:rPr>
        <w:t xml:space="preserve"> I am curious of the status of 7.1.</w:t>
      </w:r>
    </w:p>
    <w:p w14:paraId="1F4568A8" w14:textId="587C006C" w:rsidR="0021663B" w:rsidRDefault="0021663B" w:rsidP="00DE30CE">
      <w:pPr>
        <w:rPr>
          <w:rFonts w:cs="Times New Roman"/>
          <w:szCs w:val="24"/>
        </w:rPr>
      </w:pPr>
      <w:r w:rsidRPr="00011B60">
        <w:rPr>
          <w:rFonts w:cs="Times New Roman"/>
          <w:b/>
          <w:szCs w:val="24"/>
        </w:rPr>
        <w:t>Derek</w:t>
      </w:r>
      <w:r w:rsidR="00011B60" w:rsidRPr="00011B60">
        <w:rPr>
          <w:rFonts w:cs="Times New Roman"/>
          <w:b/>
          <w:szCs w:val="24"/>
        </w:rPr>
        <w:t xml:space="preserve"> Vollmer</w:t>
      </w:r>
      <w:r w:rsidRPr="00011B60">
        <w:rPr>
          <w:rFonts w:cs="Times New Roman"/>
          <w:b/>
          <w:szCs w:val="24"/>
        </w:rPr>
        <w:t>:</w:t>
      </w:r>
      <w:r>
        <w:rPr>
          <w:rFonts w:cs="Times New Roman"/>
          <w:szCs w:val="24"/>
        </w:rPr>
        <w:t xml:space="preserve"> We are testing it, there were some issues that came up so it will be about a month before it is released. </w:t>
      </w:r>
    </w:p>
    <w:p w14:paraId="33622E01" w14:textId="6696990A" w:rsidR="00B91B8C" w:rsidRDefault="00B91B8C" w:rsidP="00DE30CE">
      <w:pPr>
        <w:rPr>
          <w:rFonts w:cs="Times New Roman"/>
          <w:szCs w:val="24"/>
        </w:rPr>
      </w:pPr>
      <w:r w:rsidRPr="00011B60">
        <w:rPr>
          <w:rFonts w:cs="Times New Roman"/>
          <w:b/>
          <w:szCs w:val="24"/>
        </w:rPr>
        <w:t>Bryan</w:t>
      </w:r>
      <w:r w:rsidR="00011B60" w:rsidRPr="00011B60">
        <w:rPr>
          <w:rFonts w:cs="Times New Roman"/>
          <w:b/>
          <w:szCs w:val="24"/>
        </w:rPr>
        <w:t xml:space="preserve"> Homayouni</w:t>
      </w:r>
      <w:r w:rsidRPr="00011B60">
        <w:rPr>
          <w:rFonts w:cs="Times New Roman"/>
          <w:b/>
          <w:szCs w:val="24"/>
        </w:rPr>
        <w:t>:</w:t>
      </w:r>
      <w:r>
        <w:rPr>
          <w:rFonts w:cs="Times New Roman"/>
          <w:szCs w:val="24"/>
        </w:rPr>
        <w:t xml:space="preserve"> On a side subject, do we want to throw out the tentative CMB date? March 14</w:t>
      </w:r>
      <w:r w:rsidRPr="00B91B8C">
        <w:rPr>
          <w:rFonts w:cs="Times New Roman"/>
          <w:szCs w:val="24"/>
          <w:vertAlign w:val="superscript"/>
        </w:rPr>
        <w:t>th</w:t>
      </w:r>
      <w:r>
        <w:rPr>
          <w:rFonts w:cs="Times New Roman"/>
          <w:szCs w:val="24"/>
        </w:rPr>
        <w:t xml:space="preserve"> was our tentative date. </w:t>
      </w:r>
    </w:p>
    <w:p w14:paraId="6CAD96D0" w14:textId="4660C3F8" w:rsidR="00B91B8C" w:rsidRDefault="00B91B8C" w:rsidP="00DE30CE">
      <w:pPr>
        <w:rPr>
          <w:rFonts w:cs="Times New Roman"/>
          <w:szCs w:val="24"/>
        </w:rPr>
      </w:pPr>
      <w:r w:rsidRPr="00011B60">
        <w:rPr>
          <w:rFonts w:cs="Times New Roman"/>
          <w:b/>
          <w:szCs w:val="24"/>
        </w:rPr>
        <w:t>Derek</w:t>
      </w:r>
      <w:r w:rsidR="00011B60" w:rsidRPr="00011B60">
        <w:rPr>
          <w:rFonts w:cs="Times New Roman"/>
          <w:b/>
          <w:szCs w:val="24"/>
        </w:rPr>
        <w:t xml:space="preserve"> Vollmer</w:t>
      </w:r>
      <w:r w:rsidRPr="00011B60">
        <w:rPr>
          <w:rFonts w:cs="Times New Roman"/>
          <w:b/>
          <w:szCs w:val="24"/>
        </w:rPr>
        <w:t>:</w:t>
      </w:r>
      <w:r>
        <w:rPr>
          <w:rFonts w:cs="Times New Roman"/>
          <w:szCs w:val="24"/>
        </w:rPr>
        <w:t xml:space="preserve"> A lot of the voting members have conflicts on the 14</w:t>
      </w:r>
      <w:r w:rsidRPr="00B91B8C">
        <w:rPr>
          <w:rFonts w:cs="Times New Roman"/>
          <w:szCs w:val="24"/>
          <w:vertAlign w:val="superscript"/>
        </w:rPr>
        <w:t>th</w:t>
      </w:r>
      <w:r>
        <w:rPr>
          <w:rFonts w:cs="Times New Roman"/>
          <w:szCs w:val="24"/>
        </w:rPr>
        <w:t xml:space="preserve"> but I saw the 13</w:t>
      </w:r>
      <w:r w:rsidRPr="00B91B8C">
        <w:rPr>
          <w:rFonts w:cs="Times New Roman"/>
          <w:szCs w:val="24"/>
          <w:vertAlign w:val="superscript"/>
        </w:rPr>
        <w:t>th</w:t>
      </w:r>
      <w:r>
        <w:rPr>
          <w:rFonts w:cs="Times New Roman"/>
          <w:szCs w:val="24"/>
        </w:rPr>
        <w:t xml:space="preserve"> looked like a great day. Are you available?</w:t>
      </w:r>
    </w:p>
    <w:p w14:paraId="0EDB1837" w14:textId="735147E3" w:rsidR="00B91B8C" w:rsidRPr="00DE30CE" w:rsidRDefault="00B91B8C" w:rsidP="00DE30CE">
      <w:pPr>
        <w:rPr>
          <w:rFonts w:cs="Times New Roman"/>
          <w:szCs w:val="24"/>
        </w:rPr>
      </w:pPr>
      <w:r w:rsidRPr="00011B60">
        <w:rPr>
          <w:rFonts w:cs="Times New Roman"/>
          <w:b/>
          <w:szCs w:val="24"/>
        </w:rPr>
        <w:t>Bryan</w:t>
      </w:r>
      <w:r w:rsidR="00011B60" w:rsidRPr="00011B60">
        <w:rPr>
          <w:rFonts w:cs="Times New Roman"/>
          <w:b/>
          <w:szCs w:val="24"/>
        </w:rPr>
        <w:t xml:space="preserve"> Homayouni</w:t>
      </w:r>
      <w:r w:rsidRPr="00011B60">
        <w:rPr>
          <w:rFonts w:cs="Times New Roman"/>
          <w:b/>
          <w:szCs w:val="24"/>
        </w:rPr>
        <w:t>:</w:t>
      </w:r>
      <w:r>
        <w:rPr>
          <w:rFonts w:cs="Times New Roman"/>
          <w:szCs w:val="24"/>
        </w:rPr>
        <w:t xml:space="preserve"> Yes, that </w:t>
      </w:r>
      <w:r w:rsidR="000E1653">
        <w:rPr>
          <w:rFonts w:cs="Times New Roman"/>
          <w:szCs w:val="24"/>
        </w:rPr>
        <w:t>looks</w:t>
      </w:r>
      <w:r>
        <w:rPr>
          <w:rFonts w:cs="Times New Roman"/>
          <w:szCs w:val="24"/>
        </w:rPr>
        <w:t xml:space="preserve"> better. </w:t>
      </w:r>
      <w:r w:rsidR="00011B60">
        <w:rPr>
          <w:rFonts w:cs="Times New Roman"/>
          <w:szCs w:val="24"/>
        </w:rPr>
        <w:t xml:space="preserve">Let’s confirm the FDOT calendars and schedule the meeting. </w:t>
      </w:r>
    </w:p>
    <w:p w14:paraId="5232F51F" w14:textId="002B08D1" w:rsidR="00D26064" w:rsidRPr="00EF428D" w:rsidRDefault="00A400B4" w:rsidP="00D26064">
      <w:pPr>
        <w:rPr>
          <w:rFonts w:ascii="Times New Roman" w:hAnsi="Times New Roman" w:cs="Times New Roman"/>
        </w:rPr>
      </w:pPr>
      <w:r>
        <w:rPr>
          <w:rFonts w:ascii="Times New Roman" w:hAnsi="Times New Roman" w:cs="Times New Roman"/>
        </w:rPr>
        <w:t>Meeting adjourned around 3:</w:t>
      </w:r>
      <w:r w:rsidR="0021663B">
        <w:rPr>
          <w:rFonts w:ascii="Times New Roman" w:hAnsi="Times New Roman" w:cs="Times New Roman"/>
        </w:rPr>
        <w:t>04</w:t>
      </w:r>
      <w:r w:rsidR="00D26064" w:rsidRPr="00EF428D">
        <w:rPr>
          <w:rFonts w:ascii="Times New Roman" w:hAnsi="Times New Roman" w:cs="Times New Roman"/>
        </w:rPr>
        <w:t xml:space="preserve"> PM</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7"/>
        <w:gridCol w:w="2833"/>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B36064">
            <w:pPr>
              <w:keepNext/>
              <w:keepLines/>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80" w:type="dxa"/>
            <w:tcBorders>
              <w:bottom w:val="nil"/>
            </w:tcBorders>
          </w:tcPr>
          <w:p w14:paraId="7E99268F" w14:textId="77777777" w:rsidR="00D26064" w:rsidRPr="00653FD7" w:rsidRDefault="00D26064" w:rsidP="00B36064">
            <w:pPr>
              <w:keepNext/>
              <w:keepLines/>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B36064">
            <w:pPr>
              <w:keepNext/>
              <w:keepLines/>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B36064">
            <w:pPr>
              <w:keepNext/>
              <w:keepLines/>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1A4130E3" w:rsidR="002F4579" w:rsidRPr="00653FD7" w:rsidRDefault="001B7BA7" w:rsidP="00B36064">
            <w:pPr>
              <w:keepNext/>
              <w:keepLines/>
              <w:rPr>
                <w:rFonts w:asciiTheme="majorHAnsi" w:hAnsiTheme="majorHAnsi" w:cs="Times New Roman"/>
                <w:b w:val="0"/>
              </w:rPr>
            </w:pPr>
            <w:r>
              <w:rPr>
                <w:rFonts w:asciiTheme="majorHAnsi" w:hAnsiTheme="majorHAnsi" w:cs="Times New Roman"/>
                <w:b w:val="0"/>
              </w:rPr>
              <w:t>Send out the JIRA link</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79A312E5" w:rsidR="002F4579" w:rsidRPr="00653FD7" w:rsidRDefault="001B7BA7" w:rsidP="002F4579">
            <w:pPr>
              <w:keepNext/>
              <w:keepLines/>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Derek Vollmer</w:t>
            </w: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58F49C8" w:rsidR="003350E2" w:rsidRDefault="001B7BA7" w:rsidP="00B36064">
            <w:pPr>
              <w:keepNext/>
              <w:keepLines/>
              <w:rPr>
                <w:rFonts w:asciiTheme="majorHAnsi" w:hAnsiTheme="majorHAnsi" w:cs="Times New Roman"/>
                <w:b w:val="0"/>
              </w:rPr>
            </w:pPr>
            <w:r>
              <w:rPr>
                <w:rFonts w:asciiTheme="majorHAnsi" w:hAnsiTheme="majorHAnsi" w:cs="Times New Roman"/>
                <w:b w:val="0"/>
              </w:rPr>
              <w:t>Send out the list of users and have the Districts verify the list is correct.</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763CF806" w:rsidR="003350E2" w:rsidRDefault="001B7BA7" w:rsidP="002F4579">
            <w:pPr>
              <w:keepNext/>
              <w:keepLines/>
              <w:jc w:val="righ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Tucker Brown</w:t>
            </w: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4D280534" w:rsidR="003350E2" w:rsidRDefault="003350E2" w:rsidP="00B36064">
            <w:pPr>
              <w:keepNext/>
              <w:keepLines/>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65D8E723" w:rsidR="003350E2" w:rsidRDefault="003350E2" w:rsidP="002F4579">
            <w:pPr>
              <w:keepNext/>
              <w:keepLines/>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sectPr w:rsidR="00CC73D6" w:rsidSect="00B3606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457E6" w14:textId="77777777" w:rsidR="00FE730A" w:rsidRDefault="00FE730A">
      <w:pPr>
        <w:spacing w:after="0" w:line="240" w:lineRule="auto"/>
      </w:pPr>
      <w:r>
        <w:separator/>
      </w:r>
    </w:p>
  </w:endnote>
  <w:endnote w:type="continuationSeparator" w:id="0">
    <w:p w14:paraId="336228AE" w14:textId="77777777" w:rsidR="00FE730A" w:rsidRDefault="00FE7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FE730A" w:rsidRDefault="00FE730A">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4F538981" w:rsidR="00FE730A" w:rsidRPr="00B63784" w:rsidRDefault="00FE730A"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767A12">
          <w:rPr>
            <w:rFonts w:asciiTheme="minorHAnsi" w:hAnsiTheme="minorHAnsi" w:cstheme="minorHAnsi"/>
            <w:noProof/>
            <w:sz w:val="20"/>
            <w:szCs w:val="20"/>
          </w:rPr>
          <w:t>5</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767A12">
          <w:rPr>
            <w:rFonts w:asciiTheme="minorHAnsi" w:hAnsiTheme="minorHAnsi" w:cstheme="minorHAnsi"/>
            <w:noProof/>
            <w:sz w:val="20"/>
            <w:szCs w:val="20"/>
          </w:rPr>
          <w:t>5</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FFC1C" w14:textId="77777777" w:rsidR="00FE730A" w:rsidRDefault="00FE730A">
      <w:pPr>
        <w:spacing w:after="0" w:line="240" w:lineRule="auto"/>
      </w:pPr>
      <w:r>
        <w:separator/>
      </w:r>
    </w:p>
  </w:footnote>
  <w:footnote w:type="continuationSeparator" w:id="0">
    <w:p w14:paraId="38B84C23" w14:textId="77777777" w:rsidR="00FE730A" w:rsidRDefault="00FE7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03021148" w:rsidR="00FE730A" w:rsidRPr="00B63784" w:rsidRDefault="00FE730A"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January 18, 2018</w:t>
    </w:r>
  </w:p>
  <w:p w14:paraId="0CC11825" w14:textId="77777777" w:rsidR="00FE730A" w:rsidRDefault="00FE730A"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5"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8"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num w:numId="1">
    <w:abstractNumId w:val="7"/>
  </w:num>
  <w:num w:numId="2">
    <w:abstractNumId w:val="3"/>
  </w:num>
  <w:num w:numId="3">
    <w:abstractNumId w:val="7"/>
  </w:num>
  <w:num w:numId="4">
    <w:abstractNumId w:val="6"/>
  </w:num>
  <w:num w:numId="5">
    <w:abstractNumId w:val="4"/>
  </w:num>
  <w:num w:numId="6">
    <w:abstractNumId w:val="8"/>
  </w:num>
  <w:num w:numId="7">
    <w:abstractNumId w:val="1"/>
  </w:num>
  <w:num w:numId="8">
    <w:abstractNumId w:val="0"/>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rAUAWVF5miwAAAA="/>
  </w:docVars>
  <w:rsids>
    <w:rsidRoot w:val="00D26064"/>
    <w:rsid w:val="00001759"/>
    <w:rsid w:val="00011B60"/>
    <w:rsid w:val="0001333C"/>
    <w:rsid w:val="000207BA"/>
    <w:rsid w:val="00020F0C"/>
    <w:rsid w:val="00026A52"/>
    <w:rsid w:val="00031E55"/>
    <w:rsid w:val="00031FB4"/>
    <w:rsid w:val="00033026"/>
    <w:rsid w:val="00033B15"/>
    <w:rsid w:val="00052522"/>
    <w:rsid w:val="000547D8"/>
    <w:rsid w:val="000701E1"/>
    <w:rsid w:val="00075AC6"/>
    <w:rsid w:val="0008580E"/>
    <w:rsid w:val="00090AC1"/>
    <w:rsid w:val="000A297C"/>
    <w:rsid w:val="000B23AB"/>
    <w:rsid w:val="000C19C9"/>
    <w:rsid w:val="000C4E9F"/>
    <w:rsid w:val="000C5C2E"/>
    <w:rsid w:val="000E1653"/>
    <w:rsid w:val="000E2182"/>
    <w:rsid w:val="000E2589"/>
    <w:rsid w:val="000E6EF3"/>
    <w:rsid w:val="001005CD"/>
    <w:rsid w:val="00110CD7"/>
    <w:rsid w:val="00110D05"/>
    <w:rsid w:val="0011263F"/>
    <w:rsid w:val="00120E67"/>
    <w:rsid w:val="001335C0"/>
    <w:rsid w:val="00142C14"/>
    <w:rsid w:val="00144531"/>
    <w:rsid w:val="00144EBD"/>
    <w:rsid w:val="00154573"/>
    <w:rsid w:val="001619BE"/>
    <w:rsid w:val="0017035F"/>
    <w:rsid w:val="001765A2"/>
    <w:rsid w:val="00181C12"/>
    <w:rsid w:val="001825C6"/>
    <w:rsid w:val="00184EA4"/>
    <w:rsid w:val="0018760E"/>
    <w:rsid w:val="00191B5A"/>
    <w:rsid w:val="00194A5C"/>
    <w:rsid w:val="00195C48"/>
    <w:rsid w:val="001A3343"/>
    <w:rsid w:val="001B161C"/>
    <w:rsid w:val="001B1CE9"/>
    <w:rsid w:val="001B40FB"/>
    <w:rsid w:val="001B4D4E"/>
    <w:rsid w:val="001B5C5F"/>
    <w:rsid w:val="001B7BA7"/>
    <w:rsid w:val="001C09EC"/>
    <w:rsid w:val="001C78CE"/>
    <w:rsid w:val="001D16D4"/>
    <w:rsid w:val="001D57E7"/>
    <w:rsid w:val="001F5FA1"/>
    <w:rsid w:val="001F63C1"/>
    <w:rsid w:val="0020470F"/>
    <w:rsid w:val="00205AED"/>
    <w:rsid w:val="0021663B"/>
    <w:rsid w:val="0024567D"/>
    <w:rsid w:val="002459AA"/>
    <w:rsid w:val="002459FD"/>
    <w:rsid w:val="00247767"/>
    <w:rsid w:val="00253A46"/>
    <w:rsid w:val="00255ABB"/>
    <w:rsid w:val="00261840"/>
    <w:rsid w:val="00262B04"/>
    <w:rsid w:val="0027160A"/>
    <w:rsid w:val="00283C13"/>
    <w:rsid w:val="00283D74"/>
    <w:rsid w:val="00284312"/>
    <w:rsid w:val="002975F9"/>
    <w:rsid w:val="002B4038"/>
    <w:rsid w:val="002D1CEC"/>
    <w:rsid w:val="002D4C56"/>
    <w:rsid w:val="002E3A39"/>
    <w:rsid w:val="002E3B31"/>
    <w:rsid w:val="002E7EDA"/>
    <w:rsid w:val="002E7EE2"/>
    <w:rsid w:val="002F4579"/>
    <w:rsid w:val="00303C9F"/>
    <w:rsid w:val="00305895"/>
    <w:rsid w:val="0030758D"/>
    <w:rsid w:val="003105AB"/>
    <w:rsid w:val="003152C7"/>
    <w:rsid w:val="003172FD"/>
    <w:rsid w:val="00320DC0"/>
    <w:rsid w:val="0032367F"/>
    <w:rsid w:val="003257A1"/>
    <w:rsid w:val="00327CB4"/>
    <w:rsid w:val="003350E2"/>
    <w:rsid w:val="00336ECA"/>
    <w:rsid w:val="0033744C"/>
    <w:rsid w:val="00354CDB"/>
    <w:rsid w:val="00356190"/>
    <w:rsid w:val="003728F2"/>
    <w:rsid w:val="00375E2E"/>
    <w:rsid w:val="0037643E"/>
    <w:rsid w:val="0038124A"/>
    <w:rsid w:val="00385626"/>
    <w:rsid w:val="003A65EE"/>
    <w:rsid w:val="003B019D"/>
    <w:rsid w:val="003B3148"/>
    <w:rsid w:val="003B5C8C"/>
    <w:rsid w:val="003C1A21"/>
    <w:rsid w:val="003D4BCF"/>
    <w:rsid w:val="003D52F1"/>
    <w:rsid w:val="003E129B"/>
    <w:rsid w:val="003E38C2"/>
    <w:rsid w:val="003E3B60"/>
    <w:rsid w:val="003E4614"/>
    <w:rsid w:val="003E62DD"/>
    <w:rsid w:val="003E6754"/>
    <w:rsid w:val="003E6945"/>
    <w:rsid w:val="003F19F2"/>
    <w:rsid w:val="003F2C55"/>
    <w:rsid w:val="003F61AA"/>
    <w:rsid w:val="003F762C"/>
    <w:rsid w:val="0041246A"/>
    <w:rsid w:val="00412D70"/>
    <w:rsid w:val="004138E7"/>
    <w:rsid w:val="0041422B"/>
    <w:rsid w:val="00430171"/>
    <w:rsid w:val="004304DC"/>
    <w:rsid w:val="00434136"/>
    <w:rsid w:val="004412D2"/>
    <w:rsid w:val="00445DC2"/>
    <w:rsid w:val="004460E7"/>
    <w:rsid w:val="00454E98"/>
    <w:rsid w:val="00470BCE"/>
    <w:rsid w:val="00490DF3"/>
    <w:rsid w:val="004A1E28"/>
    <w:rsid w:val="004B3733"/>
    <w:rsid w:val="004B791F"/>
    <w:rsid w:val="004C6E09"/>
    <w:rsid w:val="004D1B39"/>
    <w:rsid w:val="004D6287"/>
    <w:rsid w:val="004D6653"/>
    <w:rsid w:val="004F02A4"/>
    <w:rsid w:val="004F509D"/>
    <w:rsid w:val="00500981"/>
    <w:rsid w:val="00500B87"/>
    <w:rsid w:val="005071AD"/>
    <w:rsid w:val="00510B10"/>
    <w:rsid w:val="005167BE"/>
    <w:rsid w:val="00517A1F"/>
    <w:rsid w:val="005245B1"/>
    <w:rsid w:val="00532AF6"/>
    <w:rsid w:val="00544C99"/>
    <w:rsid w:val="00544DDD"/>
    <w:rsid w:val="00556DA3"/>
    <w:rsid w:val="005629C7"/>
    <w:rsid w:val="00563B3A"/>
    <w:rsid w:val="00582125"/>
    <w:rsid w:val="00583B16"/>
    <w:rsid w:val="00592299"/>
    <w:rsid w:val="00593140"/>
    <w:rsid w:val="005B711D"/>
    <w:rsid w:val="005D488C"/>
    <w:rsid w:val="005F0EC5"/>
    <w:rsid w:val="005F3A24"/>
    <w:rsid w:val="0060197D"/>
    <w:rsid w:val="0060691A"/>
    <w:rsid w:val="00612FE3"/>
    <w:rsid w:val="00617BE9"/>
    <w:rsid w:val="0062161D"/>
    <w:rsid w:val="00624F6C"/>
    <w:rsid w:val="00626244"/>
    <w:rsid w:val="00635055"/>
    <w:rsid w:val="00636082"/>
    <w:rsid w:val="00647EBF"/>
    <w:rsid w:val="006506E6"/>
    <w:rsid w:val="006519EA"/>
    <w:rsid w:val="00651CA2"/>
    <w:rsid w:val="00657079"/>
    <w:rsid w:val="00657D54"/>
    <w:rsid w:val="00660DF7"/>
    <w:rsid w:val="0066420F"/>
    <w:rsid w:val="00670EDE"/>
    <w:rsid w:val="00671400"/>
    <w:rsid w:val="0067145F"/>
    <w:rsid w:val="00687EE3"/>
    <w:rsid w:val="00690BA1"/>
    <w:rsid w:val="006A2439"/>
    <w:rsid w:val="006B12BF"/>
    <w:rsid w:val="006B263A"/>
    <w:rsid w:val="006C44EB"/>
    <w:rsid w:val="006D04E5"/>
    <w:rsid w:val="006E0B48"/>
    <w:rsid w:val="006E1126"/>
    <w:rsid w:val="006F63F0"/>
    <w:rsid w:val="006F6C2A"/>
    <w:rsid w:val="00700848"/>
    <w:rsid w:val="007073E3"/>
    <w:rsid w:val="007152F2"/>
    <w:rsid w:val="00715322"/>
    <w:rsid w:val="0071632D"/>
    <w:rsid w:val="00720FA0"/>
    <w:rsid w:val="007308B8"/>
    <w:rsid w:val="00734200"/>
    <w:rsid w:val="0076053C"/>
    <w:rsid w:val="00767A12"/>
    <w:rsid w:val="00794095"/>
    <w:rsid w:val="00797041"/>
    <w:rsid w:val="007A0D22"/>
    <w:rsid w:val="007A47ED"/>
    <w:rsid w:val="007A79CD"/>
    <w:rsid w:val="007B6358"/>
    <w:rsid w:val="007B7A7D"/>
    <w:rsid w:val="007C1DFB"/>
    <w:rsid w:val="007C27EB"/>
    <w:rsid w:val="007C34F1"/>
    <w:rsid w:val="007D24EC"/>
    <w:rsid w:val="007D4E12"/>
    <w:rsid w:val="007E062C"/>
    <w:rsid w:val="007E2A27"/>
    <w:rsid w:val="007E6A02"/>
    <w:rsid w:val="007F731D"/>
    <w:rsid w:val="0080069F"/>
    <w:rsid w:val="008018E2"/>
    <w:rsid w:val="008128E4"/>
    <w:rsid w:val="00830EFC"/>
    <w:rsid w:val="0084035F"/>
    <w:rsid w:val="00843788"/>
    <w:rsid w:val="00844AFB"/>
    <w:rsid w:val="008637CD"/>
    <w:rsid w:val="0086610B"/>
    <w:rsid w:val="008868F5"/>
    <w:rsid w:val="008B03B9"/>
    <w:rsid w:val="008B348B"/>
    <w:rsid w:val="008B594D"/>
    <w:rsid w:val="008D463F"/>
    <w:rsid w:val="008D619E"/>
    <w:rsid w:val="00906C24"/>
    <w:rsid w:val="00917FC4"/>
    <w:rsid w:val="00921EA6"/>
    <w:rsid w:val="00925E67"/>
    <w:rsid w:val="0093289A"/>
    <w:rsid w:val="00932C79"/>
    <w:rsid w:val="009375A3"/>
    <w:rsid w:val="00941AE5"/>
    <w:rsid w:val="00953F77"/>
    <w:rsid w:val="00954E3F"/>
    <w:rsid w:val="009572CA"/>
    <w:rsid w:val="0095753E"/>
    <w:rsid w:val="00963AB8"/>
    <w:rsid w:val="00965BEB"/>
    <w:rsid w:val="009703AA"/>
    <w:rsid w:val="00970A07"/>
    <w:rsid w:val="0097584D"/>
    <w:rsid w:val="00981DBB"/>
    <w:rsid w:val="00983FC8"/>
    <w:rsid w:val="00994E71"/>
    <w:rsid w:val="009B12F2"/>
    <w:rsid w:val="009B2E35"/>
    <w:rsid w:val="009C34AD"/>
    <w:rsid w:val="009C5963"/>
    <w:rsid w:val="009D3D9F"/>
    <w:rsid w:val="009D444B"/>
    <w:rsid w:val="009D797A"/>
    <w:rsid w:val="009E379E"/>
    <w:rsid w:val="009F5AC3"/>
    <w:rsid w:val="00A0071F"/>
    <w:rsid w:val="00A04692"/>
    <w:rsid w:val="00A137D8"/>
    <w:rsid w:val="00A303C0"/>
    <w:rsid w:val="00A400B4"/>
    <w:rsid w:val="00A42940"/>
    <w:rsid w:val="00A5017E"/>
    <w:rsid w:val="00A50F92"/>
    <w:rsid w:val="00A61B4D"/>
    <w:rsid w:val="00A67660"/>
    <w:rsid w:val="00A80270"/>
    <w:rsid w:val="00A80A2B"/>
    <w:rsid w:val="00A82462"/>
    <w:rsid w:val="00A908CD"/>
    <w:rsid w:val="00A96904"/>
    <w:rsid w:val="00AB2EE2"/>
    <w:rsid w:val="00AB740E"/>
    <w:rsid w:val="00AD01FC"/>
    <w:rsid w:val="00AD2AF2"/>
    <w:rsid w:val="00AD418D"/>
    <w:rsid w:val="00AE1B4A"/>
    <w:rsid w:val="00B0014D"/>
    <w:rsid w:val="00B01DEB"/>
    <w:rsid w:val="00B175C9"/>
    <w:rsid w:val="00B271AE"/>
    <w:rsid w:val="00B30A43"/>
    <w:rsid w:val="00B35A7F"/>
    <w:rsid w:val="00B36064"/>
    <w:rsid w:val="00B36FE8"/>
    <w:rsid w:val="00B40064"/>
    <w:rsid w:val="00B443B2"/>
    <w:rsid w:val="00B50DEC"/>
    <w:rsid w:val="00B57BC2"/>
    <w:rsid w:val="00B70569"/>
    <w:rsid w:val="00B83E0D"/>
    <w:rsid w:val="00B84375"/>
    <w:rsid w:val="00B8710A"/>
    <w:rsid w:val="00B91B8C"/>
    <w:rsid w:val="00BA0254"/>
    <w:rsid w:val="00BA2F55"/>
    <w:rsid w:val="00BA35E5"/>
    <w:rsid w:val="00BA4713"/>
    <w:rsid w:val="00BB1E5D"/>
    <w:rsid w:val="00BB7896"/>
    <w:rsid w:val="00BC17C4"/>
    <w:rsid w:val="00BC6A05"/>
    <w:rsid w:val="00BD23C8"/>
    <w:rsid w:val="00BD661B"/>
    <w:rsid w:val="00BD6EB9"/>
    <w:rsid w:val="00BE45F2"/>
    <w:rsid w:val="00BE65AA"/>
    <w:rsid w:val="00BE7E59"/>
    <w:rsid w:val="00BF1840"/>
    <w:rsid w:val="00BF2695"/>
    <w:rsid w:val="00BF57FB"/>
    <w:rsid w:val="00BF623C"/>
    <w:rsid w:val="00BF64DB"/>
    <w:rsid w:val="00C16823"/>
    <w:rsid w:val="00C20BA6"/>
    <w:rsid w:val="00C212D9"/>
    <w:rsid w:val="00C23EA8"/>
    <w:rsid w:val="00C36168"/>
    <w:rsid w:val="00C45BA1"/>
    <w:rsid w:val="00C4753C"/>
    <w:rsid w:val="00C528B6"/>
    <w:rsid w:val="00C53034"/>
    <w:rsid w:val="00C77202"/>
    <w:rsid w:val="00C901D7"/>
    <w:rsid w:val="00C924E5"/>
    <w:rsid w:val="00CA59F4"/>
    <w:rsid w:val="00CB01F2"/>
    <w:rsid w:val="00CB462D"/>
    <w:rsid w:val="00CB5AD5"/>
    <w:rsid w:val="00CB5FEB"/>
    <w:rsid w:val="00CC1588"/>
    <w:rsid w:val="00CC4832"/>
    <w:rsid w:val="00CC4E4A"/>
    <w:rsid w:val="00CC6B6C"/>
    <w:rsid w:val="00CC73D6"/>
    <w:rsid w:val="00CD1E28"/>
    <w:rsid w:val="00CD4BED"/>
    <w:rsid w:val="00CD63AE"/>
    <w:rsid w:val="00CE16BC"/>
    <w:rsid w:val="00CE2E6F"/>
    <w:rsid w:val="00CE7AA0"/>
    <w:rsid w:val="00D05B7F"/>
    <w:rsid w:val="00D1383F"/>
    <w:rsid w:val="00D23417"/>
    <w:rsid w:val="00D24388"/>
    <w:rsid w:val="00D24F9F"/>
    <w:rsid w:val="00D26064"/>
    <w:rsid w:val="00D32840"/>
    <w:rsid w:val="00D32A2E"/>
    <w:rsid w:val="00D3605D"/>
    <w:rsid w:val="00D4249E"/>
    <w:rsid w:val="00D4797E"/>
    <w:rsid w:val="00D550BA"/>
    <w:rsid w:val="00D560DC"/>
    <w:rsid w:val="00D61582"/>
    <w:rsid w:val="00D64FB6"/>
    <w:rsid w:val="00D6553C"/>
    <w:rsid w:val="00D74B10"/>
    <w:rsid w:val="00D77F16"/>
    <w:rsid w:val="00D82C75"/>
    <w:rsid w:val="00D96FBE"/>
    <w:rsid w:val="00DA1673"/>
    <w:rsid w:val="00DB3EA7"/>
    <w:rsid w:val="00DC4EEA"/>
    <w:rsid w:val="00DD0811"/>
    <w:rsid w:val="00DD2404"/>
    <w:rsid w:val="00DE0680"/>
    <w:rsid w:val="00DE30CE"/>
    <w:rsid w:val="00DF390F"/>
    <w:rsid w:val="00E00ECA"/>
    <w:rsid w:val="00E052A9"/>
    <w:rsid w:val="00E058F5"/>
    <w:rsid w:val="00E06E40"/>
    <w:rsid w:val="00E1083A"/>
    <w:rsid w:val="00E1151B"/>
    <w:rsid w:val="00E30A73"/>
    <w:rsid w:val="00E356E5"/>
    <w:rsid w:val="00E42A7D"/>
    <w:rsid w:val="00E4527F"/>
    <w:rsid w:val="00E46E80"/>
    <w:rsid w:val="00E46E86"/>
    <w:rsid w:val="00E47CB6"/>
    <w:rsid w:val="00E63A4B"/>
    <w:rsid w:val="00E74D5E"/>
    <w:rsid w:val="00E77073"/>
    <w:rsid w:val="00E8548E"/>
    <w:rsid w:val="00E86573"/>
    <w:rsid w:val="00E9029D"/>
    <w:rsid w:val="00E9378C"/>
    <w:rsid w:val="00E94464"/>
    <w:rsid w:val="00EA6FDC"/>
    <w:rsid w:val="00EB4040"/>
    <w:rsid w:val="00EB53A5"/>
    <w:rsid w:val="00EB6D29"/>
    <w:rsid w:val="00EC2900"/>
    <w:rsid w:val="00EC341C"/>
    <w:rsid w:val="00EC5946"/>
    <w:rsid w:val="00EC64B8"/>
    <w:rsid w:val="00EF0A1F"/>
    <w:rsid w:val="00EF0B0D"/>
    <w:rsid w:val="00EF355E"/>
    <w:rsid w:val="00F13407"/>
    <w:rsid w:val="00F15DF5"/>
    <w:rsid w:val="00F169A0"/>
    <w:rsid w:val="00F227D0"/>
    <w:rsid w:val="00F3294E"/>
    <w:rsid w:val="00F374A0"/>
    <w:rsid w:val="00F44B40"/>
    <w:rsid w:val="00F54CE7"/>
    <w:rsid w:val="00F64279"/>
    <w:rsid w:val="00F86405"/>
    <w:rsid w:val="00F91652"/>
    <w:rsid w:val="00F91DB7"/>
    <w:rsid w:val="00FC13DD"/>
    <w:rsid w:val="00FC42E7"/>
    <w:rsid w:val="00FC57AC"/>
    <w:rsid w:val="00FD1519"/>
    <w:rsid w:val="00FD6A51"/>
    <w:rsid w:val="00FE1325"/>
    <w:rsid w:val="00FE14A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styleId="UnresolvedMention">
    <w:name w:val="Unresolved Mention"/>
    <w:basedOn w:val="DefaultParagraphFont"/>
    <w:uiPriority w:val="99"/>
    <w:semiHidden/>
    <w:unhideWhenUsed/>
    <w:rsid w:val="003E38C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jira.datasys.swri.edu/" TargetMode="Externa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41</Words>
  <Characters>650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cp:lastPrinted>2018-07-23T17:25:00Z</cp:lastPrinted>
  <dcterms:created xsi:type="dcterms:W3CDTF">2018-09-18T21:11:00Z</dcterms:created>
  <dcterms:modified xsi:type="dcterms:W3CDTF">2018-09-18T21:11:00Z</dcterms:modified>
</cp:coreProperties>
</file>